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69838" w14:textId="41B0D3F2" w:rsidR="00B819EA" w:rsidRPr="008E2260" w:rsidRDefault="00A157E0" w:rsidP="008E2260">
      <w:pPr>
        <w:pStyle w:val="Heading1"/>
        <w:jc w:val="center"/>
        <w:rPr>
          <w:sz w:val="40"/>
          <w:szCs w:val="40"/>
        </w:rPr>
      </w:pPr>
      <w:r w:rsidRPr="008E2260">
        <w:rPr>
          <w:sz w:val="40"/>
          <w:szCs w:val="40"/>
        </w:rPr>
        <w:t xml:space="preserve">Assessment </w:t>
      </w:r>
      <w:r w:rsidR="00FE4A55">
        <w:rPr>
          <w:sz w:val="40"/>
          <w:szCs w:val="40"/>
        </w:rPr>
        <w:t>B</w:t>
      </w:r>
      <w:r w:rsidRPr="008E2260">
        <w:rPr>
          <w:sz w:val="40"/>
          <w:szCs w:val="40"/>
        </w:rPr>
        <w:t>rief</w:t>
      </w:r>
    </w:p>
    <w:p w14:paraId="0F6730FF" w14:textId="77777777" w:rsidR="008E2260" w:rsidRPr="008E2260" w:rsidRDefault="008E2260" w:rsidP="008E2260"/>
    <w:tbl>
      <w:tblPr>
        <w:tblStyle w:val="TableGrid"/>
        <w:tblW w:w="0" w:type="auto"/>
        <w:tblLook w:val="04A0" w:firstRow="1" w:lastRow="0" w:firstColumn="1" w:lastColumn="0" w:noHBand="0" w:noVBand="1"/>
      </w:tblPr>
      <w:tblGrid>
        <w:gridCol w:w="2122"/>
        <w:gridCol w:w="6894"/>
      </w:tblGrid>
      <w:tr w:rsidR="00A157E0" w14:paraId="46A2762A" w14:textId="77777777" w:rsidTr="008E2260">
        <w:tc>
          <w:tcPr>
            <w:tcW w:w="2122" w:type="dxa"/>
          </w:tcPr>
          <w:p w14:paraId="529F487A" w14:textId="61AF577A" w:rsidR="00A157E0" w:rsidRDefault="00A157E0" w:rsidP="00A157E0">
            <w:r w:rsidRPr="00A157E0">
              <w:t xml:space="preserve">Module Title: </w:t>
            </w:r>
          </w:p>
        </w:tc>
        <w:tc>
          <w:tcPr>
            <w:tcW w:w="6894" w:type="dxa"/>
          </w:tcPr>
          <w:p w14:paraId="43AC5E17" w14:textId="25E32BDA" w:rsidR="00A157E0" w:rsidRDefault="00A157E0" w:rsidP="00A157E0">
            <w:r w:rsidRPr="00A157E0">
              <w:t>Data Mining</w:t>
            </w:r>
          </w:p>
        </w:tc>
      </w:tr>
      <w:tr w:rsidR="00A157E0" w14:paraId="46932153" w14:textId="77777777" w:rsidTr="008E2260">
        <w:tc>
          <w:tcPr>
            <w:tcW w:w="2122" w:type="dxa"/>
          </w:tcPr>
          <w:p w14:paraId="619C12FB" w14:textId="3E8B1B78" w:rsidR="00A157E0" w:rsidRDefault="00A157E0" w:rsidP="00A157E0">
            <w:r w:rsidRPr="00A157E0">
              <w:t>Code:</w:t>
            </w:r>
          </w:p>
        </w:tc>
        <w:tc>
          <w:tcPr>
            <w:tcW w:w="6894" w:type="dxa"/>
          </w:tcPr>
          <w:p w14:paraId="3B910C56" w14:textId="78B7CA53" w:rsidR="00A157E0" w:rsidRDefault="007B691E" w:rsidP="007B691E">
            <w:r w:rsidRPr="007B691E">
              <w:t>B9DA103</w:t>
            </w:r>
          </w:p>
        </w:tc>
      </w:tr>
      <w:tr w:rsidR="00A157E0" w14:paraId="35BE9751" w14:textId="77777777" w:rsidTr="008E2260">
        <w:tc>
          <w:tcPr>
            <w:tcW w:w="2122" w:type="dxa"/>
          </w:tcPr>
          <w:p w14:paraId="15723E14" w14:textId="0D005AFD" w:rsidR="00A157E0" w:rsidRDefault="00A157E0" w:rsidP="00A157E0">
            <w:r w:rsidRPr="00A157E0">
              <w:t>Module Leader:</w:t>
            </w:r>
          </w:p>
        </w:tc>
        <w:tc>
          <w:tcPr>
            <w:tcW w:w="6894" w:type="dxa"/>
          </w:tcPr>
          <w:p w14:paraId="5AC43F55" w14:textId="46C2E62E" w:rsidR="00A157E0" w:rsidRDefault="007F164C" w:rsidP="00A157E0">
            <w:r>
              <w:t xml:space="preserve">Bahman </w:t>
            </w:r>
            <w:proofErr w:type="spellStart"/>
            <w:r>
              <w:t>Honari</w:t>
            </w:r>
            <w:proofErr w:type="spellEnd"/>
          </w:p>
        </w:tc>
      </w:tr>
      <w:tr w:rsidR="00A157E0" w14:paraId="3B651C4A" w14:textId="77777777" w:rsidTr="008E2260">
        <w:tc>
          <w:tcPr>
            <w:tcW w:w="2122" w:type="dxa"/>
          </w:tcPr>
          <w:p w14:paraId="6BBFC66E" w14:textId="5ADBEB41" w:rsidR="00A157E0" w:rsidRDefault="002450F7" w:rsidP="00A157E0">
            <w:r>
              <w:t>Student code:</w:t>
            </w:r>
          </w:p>
        </w:tc>
        <w:tc>
          <w:tcPr>
            <w:tcW w:w="6894" w:type="dxa"/>
          </w:tcPr>
          <w:p w14:paraId="372C5928" w14:textId="19E421E7" w:rsidR="00A157E0" w:rsidRDefault="00EA4A15" w:rsidP="00A157E0">
            <w:r>
              <w:t>10543928</w:t>
            </w:r>
          </w:p>
        </w:tc>
      </w:tr>
      <w:tr w:rsidR="002450F7" w14:paraId="3073A407" w14:textId="77777777" w:rsidTr="008E2260">
        <w:tc>
          <w:tcPr>
            <w:tcW w:w="2122" w:type="dxa"/>
          </w:tcPr>
          <w:p w14:paraId="3B8000CE" w14:textId="32F4902E" w:rsidR="002450F7" w:rsidRDefault="002450F7" w:rsidP="00A157E0">
            <w:r>
              <w:t>Student name:</w:t>
            </w:r>
          </w:p>
        </w:tc>
        <w:tc>
          <w:tcPr>
            <w:tcW w:w="6894" w:type="dxa"/>
          </w:tcPr>
          <w:p w14:paraId="38ABC364" w14:textId="3B9BE183" w:rsidR="002450F7" w:rsidRPr="002450F7" w:rsidRDefault="00EA4A15" w:rsidP="00A157E0">
            <w:r>
              <w:t>Tim Browning</w:t>
            </w:r>
          </w:p>
        </w:tc>
      </w:tr>
      <w:tr w:rsidR="002450F7" w14:paraId="61C19EC7" w14:textId="77777777" w:rsidTr="008E2260">
        <w:tc>
          <w:tcPr>
            <w:tcW w:w="2122" w:type="dxa"/>
          </w:tcPr>
          <w:p w14:paraId="7CA0FD9E" w14:textId="3A676D9B" w:rsidR="002450F7" w:rsidRDefault="00613690" w:rsidP="00A157E0">
            <w:r w:rsidRPr="00613690">
              <w:t>Instruction for CA 1</w:t>
            </w:r>
            <w:r>
              <w:t>:</w:t>
            </w:r>
          </w:p>
        </w:tc>
        <w:tc>
          <w:tcPr>
            <w:tcW w:w="6894" w:type="dxa"/>
          </w:tcPr>
          <w:p w14:paraId="54F1D6CC" w14:textId="5546BEBF" w:rsidR="00613690" w:rsidRDefault="00613690" w:rsidP="008E2260">
            <w:pPr>
              <w:jc w:val="both"/>
            </w:pPr>
            <w:r>
              <w:t>The provided Dataset contains 16 variables. Response is the target variable to be predicted using the other variable, i.e. X1-X8 and Y1-Y8.</w:t>
            </w:r>
            <w:r w:rsidR="008E2260">
              <w:t xml:space="preserve"> </w:t>
            </w:r>
            <w:r>
              <w:t xml:space="preserve">X variables are the actual measurements. Y variables are the categorical form of the X variables based of the recommended cut-off points by the previous studies. Group is the variable that might moderate the predictability of response by </w:t>
            </w:r>
            <w:proofErr w:type="spellStart"/>
            <w:r>
              <w:t>Xs</w:t>
            </w:r>
            <w:proofErr w:type="spellEnd"/>
            <w:r>
              <w:t xml:space="preserve"> or Ys.</w:t>
            </w:r>
            <w:r w:rsidR="008E2260">
              <w:t xml:space="preserve"> </w:t>
            </w:r>
            <w:r>
              <w:t>The purpose of this study is to use “Decision Trees” to assess predictability of Response by X, Y or combination of them. As mentioned in above, this predictability might be affected by the Group variable, and therefore the analysis should be performed for all cases, as well as for each group separately to study the effect of variable Group. You would therefore need to check 9 models</w:t>
            </w:r>
            <w:r w:rsidR="006813D2">
              <w:t xml:space="preserve"> </w:t>
            </w:r>
            <w:r>
              <w:t>as follow:</w:t>
            </w:r>
          </w:p>
          <w:p w14:paraId="52850CBE" w14:textId="77777777" w:rsidR="008E2260" w:rsidRDefault="008E2260" w:rsidP="008E2260">
            <w:pPr>
              <w:jc w:val="both"/>
            </w:pPr>
          </w:p>
          <w:p w14:paraId="5CCA284C" w14:textId="77777777" w:rsidR="00613690" w:rsidRDefault="00613690" w:rsidP="008E2260">
            <w:pPr>
              <w:jc w:val="both"/>
            </w:pPr>
            <w:r>
              <w:t xml:space="preserve">Using all data, run the models Response over </w:t>
            </w:r>
            <w:proofErr w:type="spellStart"/>
            <w:r>
              <w:t>Xs</w:t>
            </w:r>
            <w:proofErr w:type="spellEnd"/>
            <w:r>
              <w:t xml:space="preserve">, Response over Ys, Response over </w:t>
            </w:r>
            <w:proofErr w:type="spellStart"/>
            <w:r>
              <w:t>Xs</w:t>
            </w:r>
            <w:proofErr w:type="spellEnd"/>
            <w:r>
              <w:t xml:space="preserve"> and Ys.</w:t>
            </w:r>
          </w:p>
          <w:p w14:paraId="472E9973" w14:textId="02C7CA14" w:rsidR="002450F7" w:rsidRDefault="00613690" w:rsidP="008E2260">
            <w:pPr>
              <w:jc w:val="both"/>
            </w:pPr>
            <w:r>
              <w:t xml:space="preserve">Repeat above for data with Group=0 and Group=1, separately.  </w:t>
            </w:r>
          </w:p>
        </w:tc>
      </w:tr>
    </w:tbl>
    <w:p w14:paraId="5F79B429" w14:textId="77777777" w:rsidR="00A157E0" w:rsidRPr="00A157E0" w:rsidRDefault="00A157E0" w:rsidP="00A157E0"/>
    <w:p w14:paraId="4E31A95D" w14:textId="623B36A4" w:rsidR="00B819EA" w:rsidRDefault="00B819EA" w:rsidP="00B819EA"/>
    <w:p w14:paraId="14AC13F6" w14:textId="090FBB78" w:rsidR="00B819EA" w:rsidRDefault="00B819EA" w:rsidP="00B819EA"/>
    <w:p w14:paraId="3B979CF2" w14:textId="426CCC27" w:rsidR="00B35C8E" w:rsidRDefault="00B35C8E" w:rsidP="00B819EA"/>
    <w:p w14:paraId="62E0BEA5" w14:textId="62FEAEE9" w:rsidR="00B35C8E" w:rsidRDefault="00B35C8E" w:rsidP="00B819EA"/>
    <w:p w14:paraId="5F88FADB" w14:textId="250C9813" w:rsidR="00B35C8E" w:rsidRDefault="00B35C8E" w:rsidP="00B819EA"/>
    <w:p w14:paraId="6F32D5AF" w14:textId="77777777" w:rsidR="00B35C8E" w:rsidRPr="00B819EA" w:rsidRDefault="00B35C8E" w:rsidP="00B819EA"/>
    <w:p w14:paraId="17801455" w14:textId="09BBB940" w:rsidR="0065544E" w:rsidRDefault="0065544E" w:rsidP="0065544E">
      <w:pPr>
        <w:pStyle w:val="Heading2"/>
      </w:pPr>
      <w:r>
        <w:lastRenderedPageBreak/>
        <w:t>Model 1</w:t>
      </w:r>
      <w:r w:rsidR="006B5B44">
        <w:t xml:space="preserve"> - </w:t>
      </w:r>
      <w:r w:rsidR="006B5B44" w:rsidRPr="006B5B44">
        <w:t xml:space="preserve">DT model </w:t>
      </w:r>
      <w:r w:rsidR="00716F32">
        <w:t>-</w:t>
      </w:r>
      <w:r w:rsidR="006B5B44" w:rsidRPr="006B5B44">
        <w:t xml:space="preserve"> </w:t>
      </w:r>
      <w:r w:rsidR="008E2260">
        <w:t>“</w:t>
      </w:r>
      <w:r w:rsidR="006B5B44" w:rsidRPr="006B5B44">
        <w:t>X</w:t>
      </w:r>
      <w:r w:rsidR="008E2260">
        <w:t>”</w:t>
      </w:r>
      <w:r w:rsidR="006B5B44" w:rsidRPr="006B5B44">
        <w:t xml:space="preserve"> for all data</w:t>
      </w:r>
    </w:p>
    <w:p w14:paraId="0A3D3D8A" w14:textId="49E1AE54" w:rsidR="006B3995" w:rsidRPr="006B3995" w:rsidRDefault="006B3995" w:rsidP="006B3995">
      <w:pPr>
        <w:pStyle w:val="Heading3"/>
      </w:pPr>
      <w:r>
        <w:t xml:space="preserve">Full </w:t>
      </w:r>
      <w:r w:rsidR="0041550E">
        <w:t>Decision T</w:t>
      </w:r>
      <w:r>
        <w:t>ree</w:t>
      </w:r>
    </w:p>
    <w:p w14:paraId="10E3237C" w14:textId="09D3072E" w:rsidR="0065544E" w:rsidRDefault="0041550E" w:rsidP="0065544E">
      <w:r>
        <w:rPr>
          <w:noProof/>
        </w:rPr>
        <w:drawing>
          <wp:inline distT="0" distB="0" distL="0" distR="0" wp14:anchorId="0CDF957A" wp14:editId="6291AE27">
            <wp:extent cx="5734050" cy="3876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4050" cy="3876675"/>
                    </a:xfrm>
                    <a:prstGeom prst="rect">
                      <a:avLst/>
                    </a:prstGeom>
                    <a:noFill/>
                    <a:ln>
                      <a:noFill/>
                    </a:ln>
                  </pic:spPr>
                </pic:pic>
              </a:graphicData>
            </a:graphic>
          </wp:inline>
        </w:drawing>
      </w:r>
    </w:p>
    <w:p w14:paraId="5A38D6A7" w14:textId="48D51DA4" w:rsidR="006B3995" w:rsidRDefault="006B3995" w:rsidP="006B3995">
      <w:pPr>
        <w:pStyle w:val="Heading3"/>
      </w:pPr>
      <w:r>
        <w:t xml:space="preserve">After </w:t>
      </w:r>
      <w:r w:rsidR="0041550E">
        <w:t>P</w:t>
      </w:r>
      <w:r w:rsidR="0041550E">
        <w:softHyphen/>
      </w:r>
      <w:r w:rsidR="0041550E">
        <w:softHyphen/>
      </w:r>
      <w:r>
        <w:t>runing</w:t>
      </w:r>
      <w:r w:rsidR="00FE4A55">
        <w:t xml:space="preserve"> the decision tree</w:t>
      </w:r>
    </w:p>
    <w:p w14:paraId="4750760C" w14:textId="797909A2" w:rsidR="006B3995" w:rsidRPr="0041550E" w:rsidRDefault="00B9534D" w:rsidP="006B3995">
      <w:r>
        <w:rPr>
          <w:noProof/>
        </w:rPr>
        <w:drawing>
          <wp:inline distT="0" distB="0" distL="0" distR="0" wp14:anchorId="38FA9616" wp14:editId="639580BF">
            <wp:extent cx="5725795" cy="3918585"/>
            <wp:effectExtent l="0" t="0" r="825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5795" cy="3918585"/>
                    </a:xfrm>
                    <a:prstGeom prst="rect">
                      <a:avLst/>
                    </a:prstGeom>
                    <a:noFill/>
                    <a:ln>
                      <a:noFill/>
                    </a:ln>
                  </pic:spPr>
                </pic:pic>
              </a:graphicData>
            </a:graphic>
          </wp:inline>
        </w:drawing>
      </w:r>
    </w:p>
    <w:p w14:paraId="3AA1A0B9" w14:textId="4D4658B6" w:rsidR="00F2070A" w:rsidRDefault="00CC1168" w:rsidP="000659B0">
      <w:pPr>
        <w:pStyle w:val="Heading3"/>
      </w:pPr>
      <w:r>
        <w:lastRenderedPageBreak/>
        <w:t>Training model</w:t>
      </w:r>
    </w:p>
    <w:p w14:paraId="1EC61303" w14:textId="159CF682" w:rsidR="00CC1168" w:rsidRDefault="00B9534D" w:rsidP="006B3995">
      <w:r>
        <w:rPr>
          <w:noProof/>
        </w:rPr>
        <w:drawing>
          <wp:inline distT="0" distB="0" distL="0" distR="0" wp14:anchorId="0B94B63C" wp14:editId="5DA81E3D">
            <wp:extent cx="5725795" cy="390779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5795" cy="3907790"/>
                    </a:xfrm>
                    <a:prstGeom prst="rect">
                      <a:avLst/>
                    </a:prstGeom>
                    <a:noFill/>
                    <a:ln>
                      <a:noFill/>
                    </a:ln>
                  </pic:spPr>
                </pic:pic>
              </a:graphicData>
            </a:graphic>
          </wp:inline>
        </w:drawing>
      </w:r>
    </w:p>
    <w:p w14:paraId="22EC1674" w14:textId="77777777" w:rsidR="000A7F98" w:rsidRDefault="000A7F98" w:rsidP="00CC11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IE"/>
        </w:rPr>
      </w:pPr>
    </w:p>
    <w:p w14:paraId="52E04D71" w14:textId="66A100F3" w:rsidR="00CC1168" w:rsidRDefault="00FE4A55" w:rsidP="006B3995">
      <w:r>
        <w:rPr>
          <w:rFonts w:ascii="Lucida Console" w:eastAsia="Times New Roman" w:hAnsi="Lucida Console" w:cs="Courier New"/>
          <w:noProof/>
          <w:color w:val="000000"/>
          <w:sz w:val="20"/>
          <w:szCs w:val="20"/>
          <w:bdr w:val="none" w:sz="0" w:space="0" w:color="auto" w:frame="1"/>
          <w:lang w:eastAsia="en-IE"/>
        </w:rPr>
        <w:drawing>
          <wp:inline distT="0" distB="0" distL="0" distR="0" wp14:anchorId="325080F8" wp14:editId="4C9E0E8C">
            <wp:extent cx="4909185" cy="1458595"/>
            <wp:effectExtent l="0" t="0" r="571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9185" cy="1458595"/>
                    </a:xfrm>
                    <a:prstGeom prst="rect">
                      <a:avLst/>
                    </a:prstGeom>
                    <a:noFill/>
                    <a:ln>
                      <a:noFill/>
                    </a:ln>
                  </pic:spPr>
                </pic:pic>
              </a:graphicData>
            </a:graphic>
          </wp:inline>
        </w:drawing>
      </w:r>
    </w:p>
    <w:p w14:paraId="72C995A7" w14:textId="345DB37E" w:rsidR="00262094" w:rsidRDefault="00262094" w:rsidP="00262094">
      <w:pPr>
        <w:pStyle w:val="Heading2"/>
      </w:pPr>
      <w:r>
        <w:lastRenderedPageBreak/>
        <w:t xml:space="preserve">Model 2 - </w:t>
      </w:r>
      <w:r w:rsidR="002250D1" w:rsidRPr="002250D1">
        <w:t xml:space="preserve">DT model </w:t>
      </w:r>
      <w:r w:rsidR="00716F32">
        <w:t>-</w:t>
      </w:r>
      <w:r w:rsidR="002250D1" w:rsidRPr="002250D1">
        <w:t xml:space="preserve"> </w:t>
      </w:r>
      <w:r w:rsidR="00FE4A55">
        <w:t>“</w:t>
      </w:r>
      <w:r w:rsidR="002250D1" w:rsidRPr="002250D1">
        <w:t>Y</w:t>
      </w:r>
      <w:r w:rsidR="00FE4A55">
        <w:t>”</w:t>
      </w:r>
      <w:r w:rsidR="002250D1" w:rsidRPr="002250D1">
        <w:t xml:space="preserve"> for all data</w:t>
      </w:r>
    </w:p>
    <w:p w14:paraId="3A7F0ED8" w14:textId="52A19EAB" w:rsidR="00262094" w:rsidRPr="006B3995" w:rsidRDefault="00262094" w:rsidP="00262094">
      <w:pPr>
        <w:pStyle w:val="Heading3"/>
      </w:pPr>
      <w:r>
        <w:t>Full</w:t>
      </w:r>
      <w:r w:rsidR="00FE4A55">
        <w:t xml:space="preserve"> Decision</w:t>
      </w:r>
      <w:r>
        <w:t xml:space="preserve"> tree</w:t>
      </w:r>
    </w:p>
    <w:p w14:paraId="539769FB" w14:textId="630CD52C" w:rsidR="00262094" w:rsidRDefault="00341E68" w:rsidP="006B3995">
      <w:r w:rsidRPr="00341E68">
        <w:rPr>
          <w:noProof/>
        </w:rPr>
        <w:drawing>
          <wp:inline distT="0" distB="0" distL="0" distR="0" wp14:anchorId="6780C37D" wp14:editId="7C6EE18D">
            <wp:extent cx="4294681" cy="2935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4681" cy="2935605"/>
                    </a:xfrm>
                    <a:prstGeom prst="rect">
                      <a:avLst/>
                    </a:prstGeom>
                  </pic:spPr>
                </pic:pic>
              </a:graphicData>
            </a:graphic>
          </wp:inline>
        </w:drawing>
      </w:r>
    </w:p>
    <w:p w14:paraId="7E5AD5F8" w14:textId="7DCF74E4" w:rsidR="00341E68" w:rsidRDefault="00341E68" w:rsidP="006B3995"/>
    <w:p w14:paraId="343E5C04" w14:textId="196457A4" w:rsidR="00341E68" w:rsidRDefault="00341E68" w:rsidP="00341E68">
      <w:pPr>
        <w:pStyle w:val="Heading3"/>
      </w:pPr>
      <w:bookmarkStart w:id="0" w:name="_Hlk37095570"/>
      <w:r>
        <w:t>After pruning</w:t>
      </w:r>
      <w:r w:rsidR="00D1156B">
        <w:t xml:space="preserve"> the decision tree</w:t>
      </w:r>
      <w:bookmarkEnd w:id="0"/>
    </w:p>
    <w:p w14:paraId="18D3B518" w14:textId="0C47BB15" w:rsidR="00341E68" w:rsidRDefault="00A35C0F" w:rsidP="006B3995">
      <w:r>
        <w:rPr>
          <w:noProof/>
        </w:rPr>
        <w:drawing>
          <wp:inline distT="0" distB="0" distL="0" distR="0" wp14:anchorId="36E0D598" wp14:editId="5350452C">
            <wp:extent cx="4180610" cy="285086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80610" cy="2850866"/>
                    </a:xfrm>
                    <a:prstGeom prst="rect">
                      <a:avLst/>
                    </a:prstGeom>
                  </pic:spPr>
                </pic:pic>
              </a:graphicData>
            </a:graphic>
          </wp:inline>
        </w:drawing>
      </w:r>
    </w:p>
    <w:p w14:paraId="2023AFDC" w14:textId="1670D1C7" w:rsidR="00654906" w:rsidRDefault="00654906" w:rsidP="00654906">
      <w:pPr>
        <w:pStyle w:val="Heading3"/>
      </w:pPr>
      <w:r>
        <w:lastRenderedPageBreak/>
        <w:t>Training model</w:t>
      </w:r>
    </w:p>
    <w:p w14:paraId="012C7F10" w14:textId="78BBE74F" w:rsidR="00C9497D" w:rsidRPr="00C9497D" w:rsidRDefault="00A35C0F" w:rsidP="00C9497D">
      <w:r>
        <w:rPr>
          <w:noProof/>
        </w:rPr>
        <w:drawing>
          <wp:inline distT="0" distB="0" distL="0" distR="0" wp14:anchorId="5BA5B4F0" wp14:editId="25BEE63E">
            <wp:extent cx="4109660" cy="2836382"/>
            <wp:effectExtent l="0" t="0" r="571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09660" cy="2836382"/>
                    </a:xfrm>
                    <a:prstGeom prst="rect">
                      <a:avLst/>
                    </a:prstGeom>
                  </pic:spPr>
                </pic:pic>
              </a:graphicData>
            </a:graphic>
          </wp:inline>
        </w:drawing>
      </w:r>
    </w:p>
    <w:p w14:paraId="5EF4F33B" w14:textId="66BF3BAC" w:rsidR="00B20D62" w:rsidRDefault="00D1156B" w:rsidP="006B3995">
      <w:r>
        <w:rPr>
          <w:noProof/>
        </w:rPr>
        <w:drawing>
          <wp:inline distT="0" distB="0" distL="0" distR="0" wp14:anchorId="5BB9B872" wp14:editId="212A16F3">
            <wp:extent cx="4692015" cy="14693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2015" cy="1469390"/>
                    </a:xfrm>
                    <a:prstGeom prst="rect">
                      <a:avLst/>
                    </a:prstGeom>
                    <a:noFill/>
                    <a:ln>
                      <a:noFill/>
                    </a:ln>
                  </pic:spPr>
                </pic:pic>
              </a:graphicData>
            </a:graphic>
          </wp:inline>
        </w:drawing>
      </w:r>
    </w:p>
    <w:p w14:paraId="168E8619" w14:textId="77777777" w:rsidR="004A16D1" w:rsidRDefault="004A16D1" w:rsidP="004A16D1"/>
    <w:p w14:paraId="4B2D307D" w14:textId="77777777" w:rsidR="004A16D1" w:rsidRDefault="004A16D1" w:rsidP="004A16D1"/>
    <w:p w14:paraId="5B051DFC" w14:textId="77777777" w:rsidR="004A16D1" w:rsidRDefault="004A16D1" w:rsidP="004A16D1"/>
    <w:p w14:paraId="162D60D3" w14:textId="446D68E3" w:rsidR="00DB6274" w:rsidRDefault="00DB6274" w:rsidP="00DB6274">
      <w:pPr>
        <w:pStyle w:val="Heading2"/>
      </w:pPr>
      <w:r>
        <w:lastRenderedPageBreak/>
        <w:t xml:space="preserve">Model 3 - </w:t>
      </w:r>
      <w:r w:rsidRPr="00DB6274">
        <w:t xml:space="preserve">DT model </w:t>
      </w:r>
      <w:r w:rsidR="00716F32">
        <w:t>- “</w:t>
      </w:r>
      <w:r w:rsidRPr="00DB6274">
        <w:t>X</w:t>
      </w:r>
      <w:r w:rsidR="00716F32">
        <w:t>”</w:t>
      </w:r>
      <w:r w:rsidRPr="00DB6274">
        <w:t xml:space="preserve"> and </w:t>
      </w:r>
      <w:r w:rsidR="00716F32">
        <w:t>“</w:t>
      </w:r>
      <w:r w:rsidRPr="00DB6274">
        <w:t>Y</w:t>
      </w:r>
      <w:r w:rsidR="00716F32">
        <w:t>”</w:t>
      </w:r>
      <w:r w:rsidRPr="00DB6274">
        <w:t xml:space="preserve"> for all data</w:t>
      </w:r>
    </w:p>
    <w:p w14:paraId="72C3C47A" w14:textId="77777777" w:rsidR="00A75ECA" w:rsidRPr="006B3995" w:rsidRDefault="00A75ECA" w:rsidP="00A75ECA">
      <w:pPr>
        <w:pStyle w:val="Heading3"/>
      </w:pPr>
      <w:r>
        <w:t>Full Decision tree</w:t>
      </w:r>
    </w:p>
    <w:p w14:paraId="6A60CAEF" w14:textId="67418CDC" w:rsidR="00DB6274" w:rsidRDefault="00DB6274" w:rsidP="006B3995">
      <w:r w:rsidRPr="00DB6274">
        <w:rPr>
          <w:noProof/>
        </w:rPr>
        <w:drawing>
          <wp:inline distT="0" distB="0" distL="0" distR="0" wp14:anchorId="7B607E29" wp14:editId="27FB1AD8">
            <wp:extent cx="5731510" cy="29356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35605"/>
                    </a:xfrm>
                    <a:prstGeom prst="rect">
                      <a:avLst/>
                    </a:prstGeom>
                  </pic:spPr>
                </pic:pic>
              </a:graphicData>
            </a:graphic>
          </wp:inline>
        </w:drawing>
      </w:r>
    </w:p>
    <w:p w14:paraId="4A66CD64" w14:textId="77777777" w:rsidR="00A75ECA" w:rsidRDefault="00A75ECA" w:rsidP="00A75ECA">
      <w:pPr>
        <w:pStyle w:val="Heading3"/>
      </w:pPr>
      <w:r>
        <w:t>After pruning the decision tree</w:t>
      </w:r>
    </w:p>
    <w:p w14:paraId="376699A7" w14:textId="03D394B6" w:rsidR="00783BBC" w:rsidRDefault="005E70CA" w:rsidP="006B3995">
      <w:r>
        <w:rPr>
          <w:noProof/>
        </w:rPr>
        <w:drawing>
          <wp:inline distT="0" distB="0" distL="0" distR="0" wp14:anchorId="4CF60221" wp14:editId="39BC31E9">
            <wp:extent cx="3607533" cy="264949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5212" cy="2655134"/>
                    </a:xfrm>
                    <a:prstGeom prst="rect">
                      <a:avLst/>
                    </a:prstGeom>
                  </pic:spPr>
                </pic:pic>
              </a:graphicData>
            </a:graphic>
          </wp:inline>
        </w:drawing>
      </w:r>
    </w:p>
    <w:p w14:paraId="66FCAE28" w14:textId="77777777" w:rsidR="005E70CA" w:rsidRDefault="005E70CA" w:rsidP="006B3995"/>
    <w:p w14:paraId="502DD018" w14:textId="77777777" w:rsidR="00502C8A" w:rsidRDefault="00502C8A" w:rsidP="00502C8A">
      <w:pPr>
        <w:pStyle w:val="Heading3"/>
      </w:pPr>
      <w:r>
        <w:lastRenderedPageBreak/>
        <w:t>Training model</w:t>
      </w:r>
    </w:p>
    <w:p w14:paraId="6596D298" w14:textId="25C0F883" w:rsidR="00783BBC" w:rsidRDefault="005E70CA" w:rsidP="00783BBC">
      <w:pPr>
        <w:pStyle w:val="HTMLPreformatted"/>
        <w:shd w:val="clear" w:color="auto" w:fill="FFFFFF"/>
        <w:wordWrap w:val="0"/>
        <w:rPr>
          <w:rStyle w:val="gd15mcfceub"/>
          <w:rFonts w:ascii="Lucida Console" w:hAnsi="Lucida Console"/>
          <w:color w:val="000000"/>
          <w:bdr w:val="none" w:sz="0" w:space="0" w:color="auto" w:frame="1"/>
        </w:rPr>
      </w:pPr>
      <w:r w:rsidRPr="005E70CA">
        <w:rPr>
          <w:rStyle w:val="gd15mcfceub"/>
          <w:rFonts w:ascii="Lucida Console" w:hAnsi="Lucida Console"/>
          <w:noProof/>
          <w:color w:val="000000"/>
          <w:bdr w:val="none" w:sz="0" w:space="0" w:color="auto" w:frame="1"/>
        </w:rPr>
        <w:drawing>
          <wp:inline distT="0" distB="0" distL="0" distR="0" wp14:anchorId="770A8E55" wp14:editId="599D969C">
            <wp:extent cx="5229854" cy="360362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29854" cy="3603625"/>
                    </a:xfrm>
                    <a:prstGeom prst="rect">
                      <a:avLst/>
                    </a:prstGeom>
                  </pic:spPr>
                </pic:pic>
              </a:graphicData>
            </a:graphic>
          </wp:inline>
        </w:drawing>
      </w:r>
    </w:p>
    <w:p w14:paraId="3EF4C759" w14:textId="77777777" w:rsidR="00D21A9A" w:rsidRDefault="00D21A9A" w:rsidP="00783BBC">
      <w:pPr>
        <w:pStyle w:val="HTMLPreformatted"/>
        <w:shd w:val="clear" w:color="auto" w:fill="FFFFFF"/>
        <w:wordWrap w:val="0"/>
        <w:rPr>
          <w:rStyle w:val="gd15mcfceub"/>
          <w:rFonts w:ascii="Lucida Console" w:hAnsi="Lucida Console"/>
          <w:color w:val="000000"/>
          <w:bdr w:val="none" w:sz="0" w:space="0" w:color="auto" w:frame="1"/>
        </w:rPr>
      </w:pPr>
    </w:p>
    <w:p w14:paraId="71907E28" w14:textId="0AEE53E6" w:rsidR="00D21A9A" w:rsidRDefault="00297EBC" w:rsidP="006B3995">
      <w:r>
        <w:rPr>
          <w:noProof/>
        </w:rPr>
        <w:drawing>
          <wp:inline distT="0" distB="0" distL="0" distR="0" wp14:anchorId="09D4C83A" wp14:editId="5946C487">
            <wp:extent cx="5073015" cy="1447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3015" cy="1447800"/>
                    </a:xfrm>
                    <a:prstGeom prst="rect">
                      <a:avLst/>
                    </a:prstGeom>
                    <a:noFill/>
                    <a:ln>
                      <a:noFill/>
                    </a:ln>
                  </pic:spPr>
                </pic:pic>
              </a:graphicData>
            </a:graphic>
          </wp:inline>
        </w:drawing>
      </w:r>
    </w:p>
    <w:p w14:paraId="6057CAFE" w14:textId="77777777" w:rsidR="00632A49" w:rsidRDefault="00632A49" w:rsidP="006B3995"/>
    <w:p w14:paraId="17E120A3" w14:textId="36518E5F" w:rsidR="00EF29F6" w:rsidRDefault="00EF29F6" w:rsidP="00EF29F6">
      <w:pPr>
        <w:pStyle w:val="Heading2"/>
      </w:pPr>
      <w:r>
        <w:lastRenderedPageBreak/>
        <w:t xml:space="preserve">Model 4 - </w:t>
      </w:r>
      <w:r w:rsidRPr="00EF29F6">
        <w:t xml:space="preserve">DT model </w:t>
      </w:r>
      <w:r w:rsidR="00716F32">
        <w:t>-</w:t>
      </w:r>
      <w:r w:rsidRPr="00EF29F6">
        <w:t xml:space="preserve"> </w:t>
      </w:r>
      <w:r w:rsidR="00716F32">
        <w:t>“</w:t>
      </w:r>
      <w:r w:rsidRPr="00EF29F6">
        <w:t>X</w:t>
      </w:r>
      <w:r w:rsidR="00716F32">
        <w:t>”</w:t>
      </w:r>
      <w:r w:rsidRPr="00EF29F6">
        <w:t xml:space="preserve"> for Group=0</w:t>
      </w:r>
    </w:p>
    <w:p w14:paraId="73C76E3E" w14:textId="77777777" w:rsidR="00297EBC" w:rsidRPr="006B3995" w:rsidRDefault="00297EBC" w:rsidP="00297EBC">
      <w:pPr>
        <w:pStyle w:val="Heading3"/>
      </w:pPr>
      <w:r>
        <w:t>Full Decision tree</w:t>
      </w:r>
    </w:p>
    <w:p w14:paraId="1B9075DD" w14:textId="5FCEC57E" w:rsidR="00EF29F6" w:rsidRDefault="00EF29F6" w:rsidP="006B3995">
      <w:r w:rsidRPr="00EF29F6">
        <w:rPr>
          <w:noProof/>
        </w:rPr>
        <w:drawing>
          <wp:inline distT="0" distB="0" distL="0" distR="0" wp14:anchorId="7AB9A552" wp14:editId="789D931C">
            <wp:extent cx="4803692" cy="29375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03692" cy="2937510"/>
                    </a:xfrm>
                    <a:prstGeom prst="rect">
                      <a:avLst/>
                    </a:prstGeom>
                  </pic:spPr>
                </pic:pic>
              </a:graphicData>
            </a:graphic>
          </wp:inline>
        </w:drawing>
      </w:r>
    </w:p>
    <w:p w14:paraId="77CC6885" w14:textId="77777777" w:rsidR="00297EBC" w:rsidRDefault="00297EBC" w:rsidP="00297EBC">
      <w:pPr>
        <w:pStyle w:val="Heading3"/>
      </w:pPr>
      <w:r>
        <w:t>After pruning the decision tree</w:t>
      </w:r>
    </w:p>
    <w:p w14:paraId="56B76131" w14:textId="5C9147F9" w:rsidR="00EF29F6" w:rsidRDefault="00EF29F6" w:rsidP="006B3995">
      <w:r>
        <w:rPr>
          <w:noProof/>
        </w:rPr>
        <w:drawing>
          <wp:inline distT="0" distB="0" distL="0" distR="0" wp14:anchorId="09E3CA3E" wp14:editId="3D950454">
            <wp:extent cx="3107184" cy="207235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10242" cy="2074395"/>
                    </a:xfrm>
                    <a:prstGeom prst="rect">
                      <a:avLst/>
                    </a:prstGeom>
                  </pic:spPr>
                </pic:pic>
              </a:graphicData>
            </a:graphic>
          </wp:inline>
        </w:drawing>
      </w:r>
    </w:p>
    <w:p w14:paraId="237971A9" w14:textId="77777777" w:rsidR="005E4B22" w:rsidRDefault="005E4B22" w:rsidP="005E4B22">
      <w:pPr>
        <w:pStyle w:val="Heading3"/>
      </w:pPr>
      <w:r>
        <w:lastRenderedPageBreak/>
        <w:t>Training model</w:t>
      </w:r>
    </w:p>
    <w:p w14:paraId="050A1C91" w14:textId="583DF3FE" w:rsidR="005E4B22" w:rsidRDefault="0037000E" w:rsidP="005E4B22">
      <w:pPr>
        <w:pStyle w:val="HTMLPreformatted"/>
        <w:shd w:val="clear" w:color="auto" w:fill="FFFFFF"/>
        <w:wordWrap w:val="0"/>
        <w:rPr>
          <w:rStyle w:val="gd15mcfceub"/>
          <w:rFonts w:ascii="Lucida Console" w:hAnsi="Lucida Console"/>
          <w:color w:val="000000"/>
          <w:bdr w:val="none" w:sz="0" w:space="0" w:color="auto" w:frame="1"/>
        </w:rPr>
      </w:pPr>
      <w:r>
        <w:rPr>
          <w:noProof/>
        </w:rPr>
        <w:drawing>
          <wp:inline distT="0" distB="0" distL="0" distR="0" wp14:anchorId="5BC63C0D" wp14:editId="3D5C0F77">
            <wp:extent cx="4576570" cy="3027211"/>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6570" cy="3027211"/>
                    </a:xfrm>
                    <a:prstGeom prst="rect">
                      <a:avLst/>
                    </a:prstGeom>
                  </pic:spPr>
                </pic:pic>
              </a:graphicData>
            </a:graphic>
          </wp:inline>
        </w:drawing>
      </w:r>
    </w:p>
    <w:p w14:paraId="7AE72297" w14:textId="77777777" w:rsidR="002D635B" w:rsidRDefault="002D635B" w:rsidP="005E4B22">
      <w:pPr>
        <w:pStyle w:val="HTMLPreformatted"/>
        <w:shd w:val="clear" w:color="auto" w:fill="FFFFFF"/>
        <w:wordWrap w:val="0"/>
        <w:rPr>
          <w:rStyle w:val="gd15mcfceub"/>
          <w:rFonts w:ascii="Lucida Console" w:hAnsi="Lucida Console"/>
          <w:color w:val="000000"/>
          <w:bdr w:val="none" w:sz="0" w:space="0" w:color="auto" w:frame="1"/>
        </w:rPr>
      </w:pPr>
    </w:p>
    <w:p w14:paraId="3CA14B41" w14:textId="12D0DC26" w:rsidR="002D635B" w:rsidRDefault="002D635B" w:rsidP="005E4B22"/>
    <w:p w14:paraId="719A67FB" w14:textId="77777777" w:rsidR="002D635B" w:rsidRDefault="002D635B" w:rsidP="004F417E"/>
    <w:p w14:paraId="59C669B1" w14:textId="49370431" w:rsidR="004F417E" w:rsidRDefault="0067578F" w:rsidP="004F417E">
      <w:r>
        <w:rPr>
          <w:noProof/>
        </w:rPr>
        <w:drawing>
          <wp:inline distT="0" distB="0" distL="0" distR="0" wp14:anchorId="15B607C3" wp14:editId="6ABF5544">
            <wp:extent cx="5379720" cy="1438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79720" cy="1438275"/>
                    </a:xfrm>
                    <a:prstGeom prst="rect">
                      <a:avLst/>
                    </a:prstGeom>
                    <a:noFill/>
                    <a:ln>
                      <a:noFill/>
                    </a:ln>
                  </pic:spPr>
                </pic:pic>
              </a:graphicData>
            </a:graphic>
          </wp:inline>
        </w:drawing>
      </w:r>
    </w:p>
    <w:p w14:paraId="216EB66C" w14:textId="77777777" w:rsidR="004F417E" w:rsidRDefault="004F417E" w:rsidP="004F417E"/>
    <w:p w14:paraId="07E6F07A" w14:textId="77777777" w:rsidR="004F417E" w:rsidRDefault="004F417E" w:rsidP="004F417E"/>
    <w:p w14:paraId="5419ACCB" w14:textId="77777777" w:rsidR="004F417E" w:rsidRDefault="004F417E" w:rsidP="004F417E"/>
    <w:p w14:paraId="1CDC3193" w14:textId="73FFC5BB" w:rsidR="0069206B" w:rsidRDefault="0069206B" w:rsidP="0069206B">
      <w:pPr>
        <w:pStyle w:val="Heading2"/>
      </w:pPr>
      <w:r>
        <w:lastRenderedPageBreak/>
        <w:t xml:space="preserve">Model 5 - </w:t>
      </w:r>
      <w:r w:rsidRPr="0069206B">
        <w:t xml:space="preserve">DT model </w:t>
      </w:r>
      <w:r w:rsidR="00716F32">
        <w:t>–</w:t>
      </w:r>
      <w:r w:rsidRPr="0069206B">
        <w:t xml:space="preserve"> </w:t>
      </w:r>
      <w:r w:rsidR="00716F32">
        <w:t>“</w:t>
      </w:r>
      <w:r w:rsidRPr="0069206B">
        <w:t>Y</w:t>
      </w:r>
      <w:r w:rsidR="00716F32">
        <w:t>”</w:t>
      </w:r>
      <w:r w:rsidRPr="0069206B">
        <w:t xml:space="preserve"> for Group=0</w:t>
      </w:r>
    </w:p>
    <w:p w14:paraId="74F8170A" w14:textId="77777777" w:rsidR="00716F32" w:rsidRPr="006B3995" w:rsidRDefault="00716F32" w:rsidP="00716F32">
      <w:pPr>
        <w:pStyle w:val="Heading3"/>
      </w:pPr>
      <w:r>
        <w:t>Full Decision tree</w:t>
      </w:r>
    </w:p>
    <w:p w14:paraId="30CD6728" w14:textId="2CAAAAD8" w:rsidR="00EF29F6" w:rsidRDefault="004D0C10" w:rsidP="006B3995">
      <w:r>
        <w:rPr>
          <w:noProof/>
        </w:rPr>
        <w:drawing>
          <wp:inline distT="0" distB="0" distL="0" distR="0" wp14:anchorId="1133842C" wp14:editId="34F44E2E">
            <wp:extent cx="3404586" cy="2242188"/>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08612" cy="2244840"/>
                    </a:xfrm>
                    <a:prstGeom prst="rect">
                      <a:avLst/>
                    </a:prstGeom>
                  </pic:spPr>
                </pic:pic>
              </a:graphicData>
            </a:graphic>
          </wp:inline>
        </w:drawing>
      </w:r>
    </w:p>
    <w:p w14:paraId="58E77A21" w14:textId="77777777" w:rsidR="00716F32" w:rsidRDefault="00716F32" w:rsidP="00716F32">
      <w:pPr>
        <w:pStyle w:val="Heading3"/>
      </w:pPr>
      <w:r>
        <w:t>After pruning the decision tree</w:t>
      </w:r>
    </w:p>
    <w:p w14:paraId="7A9B0074" w14:textId="23E6C0D9" w:rsidR="0069206B" w:rsidRDefault="004C5CA0" w:rsidP="0069206B">
      <w:r>
        <w:rPr>
          <w:noProof/>
        </w:rPr>
        <w:drawing>
          <wp:inline distT="0" distB="0" distL="0" distR="0" wp14:anchorId="6FEBC08A" wp14:editId="03E906ED">
            <wp:extent cx="3333565" cy="2209858"/>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46613" cy="2218508"/>
                    </a:xfrm>
                    <a:prstGeom prst="rect">
                      <a:avLst/>
                    </a:prstGeom>
                  </pic:spPr>
                </pic:pic>
              </a:graphicData>
            </a:graphic>
          </wp:inline>
        </w:drawing>
      </w:r>
    </w:p>
    <w:p w14:paraId="66811980" w14:textId="01BC2715" w:rsidR="004C5CA0" w:rsidRDefault="004C5CA0" w:rsidP="0069206B"/>
    <w:p w14:paraId="11FC9FE9" w14:textId="77777777" w:rsidR="00D14B76" w:rsidRDefault="00D14B76" w:rsidP="00D14B76">
      <w:pPr>
        <w:pStyle w:val="Heading3"/>
      </w:pPr>
      <w:r>
        <w:t>Training model</w:t>
      </w:r>
    </w:p>
    <w:p w14:paraId="6E3C07FF" w14:textId="743C94BA" w:rsidR="00DC709B" w:rsidRDefault="00DC709B" w:rsidP="00D14B76">
      <w:pPr>
        <w:pStyle w:val="HTMLPreformatted"/>
        <w:shd w:val="clear" w:color="auto" w:fill="FFFFFF"/>
        <w:wordWrap w:val="0"/>
        <w:rPr>
          <w:noProof/>
        </w:rPr>
      </w:pPr>
      <w:r>
        <w:rPr>
          <w:noProof/>
        </w:rPr>
        <w:drawing>
          <wp:inline distT="0" distB="0" distL="0" distR="0" wp14:anchorId="5322A844" wp14:editId="22135DA2">
            <wp:extent cx="4056872" cy="2701059"/>
            <wp:effectExtent l="0" t="0" r="127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56872" cy="2701059"/>
                    </a:xfrm>
                    <a:prstGeom prst="rect">
                      <a:avLst/>
                    </a:prstGeom>
                  </pic:spPr>
                </pic:pic>
              </a:graphicData>
            </a:graphic>
          </wp:inline>
        </w:drawing>
      </w:r>
    </w:p>
    <w:p w14:paraId="238F743B" w14:textId="100BC045" w:rsidR="00D14B76" w:rsidRDefault="00D14B76" w:rsidP="00D14B76">
      <w:pPr>
        <w:pStyle w:val="HTMLPreformatted"/>
        <w:shd w:val="clear" w:color="auto" w:fill="FFFFFF"/>
        <w:wordWrap w:val="0"/>
        <w:rPr>
          <w:rStyle w:val="gd15mcfceub"/>
          <w:rFonts w:ascii="Lucida Console" w:hAnsi="Lucida Console"/>
          <w:color w:val="000000"/>
          <w:bdr w:val="none" w:sz="0" w:space="0" w:color="auto" w:frame="1"/>
        </w:rPr>
      </w:pPr>
    </w:p>
    <w:p w14:paraId="167070CB" w14:textId="77777777" w:rsidR="00CB62A9" w:rsidRDefault="00CB62A9" w:rsidP="00D14B76">
      <w:pPr>
        <w:pStyle w:val="HTMLPreformatted"/>
        <w:shd w:val="clear" w:color="auto" w:fill="FFFFFF"/>
        <w:wordWrap w:val="0"/>
        <w:rPr>
          <w:rStyle w:val="gd15mcfceub"/>
          <w:rFonts w:ascii="Lucida Console" w:hAnsi="Lucida Console"/>
          <w:color w:val="000000"/>
          <w:bdr w:val="none" w:sz="0" w:space="0" w:color="auto" w:frame="1"/>
        </w:rPr>
      </w:pPr>
    </w:p>
    <w:p w14:paraId="2C0C0894" w14:textId="6E5FF9E3" w:rsidR="0069206B" w:rsidRDefault="0067578F" w:rsidP="00ED65D1">
      <w:r>
        <w:rPr>
          <w:noProof/>
        </w:rPr>
        <w:lastRenderedPageBreak/>
        <w:drawing>
          <wp:inline distT="0" distB="0" distL="0" distR="0" wp14:anchorId="1722D0C3" wp14:editId="25BA1262">
            <wp:extent cx="4838065" cy="1438275"/>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8065" cy="1438275"/>
                    </a:xfrm>
                    <a:prstGeom prst="rect">
                      <a:avLst/>
                    </a:prstGeom>
                    <a:noFill/>
                    <a:ln>
                      <a:noFill/>
                    </a:ln>
                  </pic:spPr>
                </pic:pic>
              </a:graphicData>
            </a:graphic>
          </wp:inline>
        </w:drawing>
      </w:r>
    </w:p>
    <w:p w14:paraId="04B45302" w14:textId="77777777" w:rsidR="00ED65D1" w:rsidRDefault="00ED65D1" w:rsidP="00ED65D1"/>
    <w:p w14:paraId="1E4D74AF" w14:textId="77777777" w:rsidR="00ED65D1" w:rsidRDefault="00ED65D1" w:rsidP="00ED65D1"/>
    <w:p w14:paraId="46955D38" w14:textId="77777777" w:rsidR="00ED65D1" w:rsidRDefault="00ED65D1" w:rsidP="00ED65D1"/>
    <w:p w14:paraId="2E41987D" w14:textId="77777777" w:rsidR="00ED65D1" w:rsidRDefault="00ED65D1" w:rsidP="00ED65D1"/>
    <w:p w14:paraId="48720F72" w14:textId="77777777" w:rsidR="00ED65D1" w:rsidRDefault="00ED65D1" w:rsidP="00ED65D1"/>
    <w:p w14:paraId="2CEBF67A" w14:textId="77777777" w:rsidR="00ED65D1" w:rsidRDefault="00ED65D1" w:rsidP="00ED65D1"/>
    <w:p w14:paraId="17FFFA31" w14:textId="77777777" w:rsidR="00ED65D1" w:rsidRDefault="00ED65D1" w:rsidP="00ED65D1"/>
    <w:p w14:paraId="448EBE77" w14:textId="77777777" w:rsidR="00ED65D1" w:rsidRDefault="00ED65D1" w:rsidP="00ED65D1"/>
    <w:p w14:paraId="7B7705FC" w14:textId="77777777" w:rsidR="00ED65D1" w:rsidRDefault="00ED65D1" w:rsidP="00ED65D1"/>
    <w:p w14:paraId="0D93F3D0" w14:textId="77777777" w:rsidR="00ED65D1" w:rsidRDefault="00ED65D1" w:rsidP="00ED65D1"/>
    <w:p w14:paraId="2FC2A71F" w14:textId="77777777" w:rsidR="00ED65D1" w:rsidRDefault="00ED65D1" w:rsidP="00ED65D1"/>
    <w:p w14:paraId="56D63F95" w14:textId="77777777" w:rsidR="00ED65D1" w:rsidRDefault="00ED65D1" w:rsidP="00ED65D1"/>
    <w:p w14:paraId="0D72B3F9" w14:textId="77777777" w:rsidR="00ED65D1" w:rsidRDefault="00ED65D1" w:rsidP="00ED65D1"/>
    <w:p w14:paraId="3450B57F" w14:textId="77777777" w:rsidR="00ED65D1" w:rsidRDefault="00ED65D1" w:rsidP="00ED65D1"/>
    <w:p w14:paraId="627481CA" w14:textId="77777777" w:rsidR="00ED65D1" w:rsidRDefault="00ED65D1" w:rsidP="00ED65D1"/>
    <w:p w14:paraId="6FF8E969" w14:textId="77777777" w:rsidR="00ED65D1" w:rsidRDefault="00ED65D1" w:rsidP="00ED65D1"/>
    <w:p w14:paraId="3D062F2B" w14:textId="77777777" w:rsidR="00ED65D1" w:rsidRDefault="00ED65D1" w:rsidP="00ED65D1"/>
    <w:p w14:paraId="627BD35B" w14:textId="5015EBB1" w:rsidR="0069206B" w:rsidRDefault="0069206B" w:rsidP="0069206B">
      <w:pPr>
        <w:pStyle w:val="Heading2"/>
      </w:pPr>
      <w:r>
        <w:lastRenderedPageBreak/>
        <w:t xml:space="preserve">Model 6 - </w:t>
      </w:r>
      <w:r w:rsidR="00727D17" w:rsidRPr="00727D17">
        <w:t xml:space="preserve">DT model </w:t>
      </w:r>
      <w:r w:rsidR="00716F32">
        <w:t>–</w:t>
      </w:r>
      <w:r w:rsidR="00727D17" w:rsidRPr="00727D17">
        <w:t xml:space="preserve"> </w:t>
      </w:r>
      <w:r w:rsidR="00716F32">
        <w:t>“</w:t>
      </w:r>
      <w:r w:rsidR="00727D17" w:rsidRPr="00727D17">
        <w:t>X</w:t>
      </w:r>
      <w:r w:rsidR="00716F32">
        <w:t>”</w:t>
      </w:r>
      <w:r w:rsidR="00727D17" w:rsidRPr="00727D17">
        <w:t xml:space="preserve"> and </w:t>
      </w:r>
      <w:r w:rsidR="00716F32">
        <w:t>“</w:t>
      </w:r>
      <w:r w:rsidR="00727D17" w:rsidRPr="00727D17">
        <w:t>Y</w:t>
      </w:r>
      <w:r w:rsidR="00716F32">
        <w:t>”</w:t>
      </w:r>
      <w:r w:rsidR="00727D17" w:rsidRPr="00727D17">
        <w:t xml:space="preserve"> for Group=0</w:t>
      </w:r>
    </w:p>
    <w:p w14:paraId="6C98C853" w14:textId="77777777" w:rsidR="00716F32" w:rsidRPr="006B3995" w:rsidRDefault="00716F32" w:rsidP="00716F32">
      <w:pPr>
        <w:pStyle w:val="Heading3"/>
      </w:pPr>
      <w:r>
        <w:t>Full Decision tree</w:t>
      </w:r>
    </w:p>
    <w:p w14:paraId="0D867C9C" w14:textId="0152659A" w:rsidR="0069206B" w:rsidRDefault="00AA2173" w:rsidP="0069206B">
      <w:r w:rsidRPr="00AA2173">
        <w:rPr>
          <w:noProof/>
        </w:rPr>
        <w:drawing>
          <wp:inline distT="0" distB="0" distL="0" distR="0" wp14:anchorId="0DD3ED14" wp14:editId="08EDF162">
            <wp:extent cx="5046955" cy="3350021"/>
            <wp:effectExtent l="0" t="0" r="190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060217" cy="3358824"/>
                    </a:xfrm>
                    <a:prstGeom prst="rect">
                      <a:avLst/>
                    </a:prstGeom>
                  </pic:spPr>
                </pic:pic>
              </a:graphicData>
            </a:graphic>
          </wp:inline>
        </w:drawing>
      </w:r>
    </w:p>
    <w:p w14:paraId="51107F50" w14:textId="00F10D03" w:rsidR="00AA2173" w:rsidRDefault="00AA2173" w:rsidP="0069206B"/>
    <w:p w14:paraId="434530C9" w14:textId="77777777" w:rsidR="00716F32" w:rsidRDefault="00716F32" w:rsidP="00716F32">
      <w:pPr>
        <w:pStyle w:val="Heading3"/>
      </w:pPr>
      <w:r>
        <w:t>After pruning the decision tree</w:t>
      </w:r>
    </w:p>
    <w:p w14:paraId="1511AF39" w14:textId="3E476335" w:rsidR="0069206B" w:rsidRDefault="006E32E9" w:rsidP="0069206B">
      <w:r>
        <w:rPr>
          <w:noProof/>
        </w:rPr>
        <w:drawing>
          <wp:inline distT="0" distB="0" distL="0" distR="0" wp14:anchorId="382A4BB8" wp14:editId="0C4E96E8">
            <wp:extent cx="3684233" cy="2443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95051" cy="2450538"/>
                    </a:xfrm>
                    <a:prstGeom prst="rect">
                      <a:avLst/>
                    </a:prstGeom>
                  </pic:spPr>
                </pic:pic>
              </a:graphicData>
            </a:graphic>
          </wp:inline>
        </w:drawing>
      </w:r>
    </w:p>
    <w:p w14:paraId="53B5B761" w14:textId="7D48D6E1" w:rsidR="006E32E9" w:rsidRDefault="006E32E9" w:rsidP="0069206B"/>
    <w:p w14:paraId="1DAD2742" w14:textId="77777777" w:rsidR="00A31EDE" w:rsidRDefault="00A31EDE" w:rsidP="00A31EDE">
      <w:pPr>
        <w:pStyle w:val="Heading3"/>
      </w:pPr>
      <w:r>
        <w:lastRenderedPageBreak/>
        <w:t>Training model</w:t>
      </w:r>
    </w:p>
    <w:p w14:paraId="16C7BEA2" w14:textId="16D7423B" w:rsidR="00A31EDE" w:rsidRDefault="00F146CD" w:rsidP="00A31EDE">
      <w:pPr>
        <w:pStyle w:val="HTMLPreformatted"/>
        <w:shd w:val="clear" w:color="auto" w:fill="FFFFFF"/>
        <w:wordWrap w:val="0"/>
        <w:rPr>
          <w:rStyle w:val="gd15mcfceub"/>
          <w:rFonts w:ascii="Lucida Console" w:hAnsi="Lucida Console"/>
          <w:color w:val="000000"/>
          <w:bdr w:val="none" w:sz="0" w:space="0" w:color="auto" w:frame="1"/>
        </w:rPr>
      </w:pPr>
      <w:r>
        <w:rPr>
          <w:noProof/>
        </w:rPr>
        <w:drawing>
          <wp:inline distT="0" distB="0" distL="0" distR="0" wp14:anchorId="5B147DDD" wp14:editId="539FE1F9">
            <wp:extent cx="4665216" cy="3103383"/>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71621" cy="3107644"/>
                    </a:xfrm>
                    <a:prstGeom prst="rect">
                      <a:avLst/>
                    </a:prstGeom>
                  </pic:spPr>
                </pic:pic>
              </a:graphicData>
            </a:graphic>
          </wp:inline>
        </w:drawing>
      </w:r>
    </w:p>
    <w:p w14:paraId="1D28F185" w14:textId="77777777" w:rsidR="006F6526" w:rsidRDefault="006F6526" w:rsidP="00A31EDE">
      <w:pPr>
        <w:pStyle w:val="HTMLPreformatted"/>
        <w:shd w:val="clear" w:color="auto" w:fill="FFFFFF"/>
        <w:wordWrap w:val="0"/>
        <w:rPr>
          <w:rStyle w:val="gd15mcfceub"/>
          <w:rFonts w:ascii="Lucida Console" w:hAnsi="Lucida Console"/>
          <w:color w:val="000000"/>
          <w:bdr w:val="none" w:sz="0" w:space="0" w:color="auto" w:frame="1"/>
        </w:rPr>
      </w:pPr>
    </w:p>
    <w:p w14:paraId="41AE72D6" w14:textId="43DF8EB2" w:rsidR="001C3D6D" w:rsidRPr="001C3D6D" w:rsidRDefault="00BB3D40" w:rsidP="00484B76">
      <w:pPr>
        <w:pStyle w:val="Heading3"/>
        <w:rPr>
          <w:rFonts w:eastAsia="Times New Roman"/>
          <w:lang w:eastAsia="en-IE"/>
        </w:rPr>
      </w:pPr>
      <w:r>
        <w:rPr>
          <w:rFonts w:eastAsia="Times New Roman"/>
          <w:noProof/>
          <w:lang w:eastAsia="en-IE"/>
        </w:rPr>
        <w:drawing>
          <wp:inline distT="0" distB="0" distL="0" distR="0" wp14:anchorId="2BB2DC8E" wp14:editId="41826EC0">
            <wp:extent cx="5135880" cy="1447165"/>
            <wp:effectExtent l="0" t="0" r="762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35880" cy="1447165"/>
                    </a:xfrm>
                    <a:prstGeom prst="rect">
                      <a:avLst/>
                    </a:prstGeom>
                    <a:noFill/>
                    <a:ln>
                      <a:noFill/>
                    </a:ln>
                  </pic:spPr>
                </pic:pic>
              </a:graphicData>
            </a:graphic>
          </wp:inline>
        </w:drawing>
      </w:r>
    </w:p>
    <w:p w14:paraId="1ED3E31D" w14:textId="77777777" w:rsidR="006F6526" w:rsidRDefault="006F6526" w:rsidP="00A31EDE"/>
    <w:p w14:paraId="6E68835A" w14:textId="330848C8" w:rsidR="006E32E9" w:rsidRDefault="006E32E9" w:rsidP="0069206B"/>
    <w:p w14:paraId="5FDCE510" w14:textId="384C90CC" w:rsidR="00ED65D1" w:rsidRDefault="00ED65D1" w:rsidP="0069206B"/>
    <w:p w14:paraId="6C5BB0DB" w14:textId="149CBE18" w:rsidR="00ED65D1" w:rsidRDefault="00ED65D1" w:rsidP="0069206B"/>
    <w:p w14:paraId="5C354DFF" w14:textId="03FE2115" w:rsidR="00ED65D1" w:rsidRDefault="00ED65D1" w:rsidP="0069206B"/>
    <w:p w14:paraId="4747D641" w14:textId="29F35B39" w:rsidR="00ED65D1" w:rsidRDefault="00ED65D1" w:rsidP="0069206B"/>
    <w:p w14:paraId="77FF6ADA" w14:textId="1CB32289" w:rsidR="00ED65D1" w:rsidRDefault="00ED65D1" w:rsidP="0069206B"/>
    <w:p w14:paraId="1F40A6A2" w14:textId="0E45458F" w:rsidR="00ED65D1" w:rsidRDefault="00ED65D1" w:rsidP="0069206B"/>
    <w:p w14:paraId="128A34FA" w14:textId="77777777" w:rsidR="00ED65D1" w:rsidRPr="0069206B" w:rsidRDefault="00ED65D1" w:rsidP="0069206B"/>
    <w:p w14:paraId="7E950F78" w14:textId="36A49ECD" w:rsidR="003444E3" w:rsidRDefault="003444E3" w:rsidP="003444E3">
      <w:pPr>
        <w:pStyle w:val="Heading2"/>
      </w:pPr>
      <w:r>
        <w:lastRenderedPageBreak/>
        <w:t xml:space="preserve">Model 7 - </w:t>
      </w:r>
      <w:r w:rsidRPr="003444E3">
        <w:t xml:space="preserve">DT model </w:t>
      </w:r>
      <w:r w:rsidR="00716F32">
        <w:t>–</w:t>
      </w:r>
      <w:r w:rsidRPr="003444E3">
        <w:t xml:space="preserve"> </w:t>
      </w:r>
      <w:r w:rsidR="00716F32">
        <w:t>“</w:t>
      </w:r>
      <w:r w:rsidRPr="003444E3">
        <w:t>X</w:t>
      </w:r>
      <w:r w:rsidR="00716F32">
        <w:t>”</w:t>
      </w:r>
      <w:r w:rsidRPr="003444E3">
        <w:t xml:space="preserve"> for Group=1</w:t>
      </w:r>
    </w:p>
    <w:p w14:paraId="3C4A155C" w14:textId="77777777" w:rsidR="00716F32" w:rsidRPr="006B3995" w:rsidRDefault="00716F32" w:rsidP="00716F32">
      <w:pPr>
        <w:pStyle w:val="Heading3"/>
      </w:pPr>
      <w:r>
        <w:t>Full Decision tree</w:t>
      </w:r>
    </w:p>
    <w:p w14:paraId="2D014E58" w14:textId="767BFE2E" w:rsidR="003444E3" w:rsidRDefault="00B0760E" w:rsidP="003444E3">
      <w:r w:rsidRPr="00B0760E">
        <w:rPr>
          <w:noProof/>
        </w:rPr>
        <w:drawing>
          <wp:inline distT="0" distB="0" distL="0" distR="0" wp14:anchorId="021FE961" wp14:editId="75FF03A6">
            <wp:extent cx="4869402" cy="3219405"/>
            <wp:effectExtent l="0" t="0" r="762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76042" cy="3223795"/>
                    </a:xfrm>
                    <a:prstGeom prst="rect">
                      <a:avLst/>
                    </a:prstGeom>
                  </pic:spPr>
                </pic:pic>
              </a:graphicData>
            </a:graphic>
          </wp:inline>
        </w:drawing>
      </w:r>
    </w:p>
    <w:p w14:paraId="506D5EF8" w14:textId="77777777" w:rsidR="00716F32" w:rsidRDefault="00716F32" w:rsidP="00716F32">
      <w:pPr>
        <w:pStyle w:val="Heading3"/>
      </w:pPr>
      <w:r>
        <w:t>After pruning the decision tree</w:t>
      </w:r>
    </w:p>
    <w:p w14:paraId="792A88EA" w14:textId="69613DAA" w:rsidR="0069206B" w:rsidRDefault="00B0760E" w:rsidP="006B3995">
      <w:r>
        <w:rPr>
          <w:noProof/>
        </w:rPr>
        <w:drawing>
          <wp:inline distT="0" distB="0" distL="0" distR="0" wp14:anchorId="38FBF623" wp14:editId="0F636A3B">
            <wp:extent cx="4136994" cy="2741251"/>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43260" cy="2745403"/>
                    </a:xfrm>
                    <a:prstGeom prst="rect">
                      <a:avLst/>
                    </a:prstGeom>
                  </pic:spPr>
                </pic:pic>
              </a:graphicData>
            </a:graphic>
          </wp:inline>
        </w:drawing>
      </w:r>
    </w:p>
    <w:p w14:paraId="2442A699" w14:textId="486B99D8" w:rsidR="00A31EDE" w:rsidRDefault="00A31EDE" w:rsidP="00A31EDE">
      <w:pPr>
        <w:pStyle w:val="Heading3"/>
      </w:pPr>
      <w:r>
        <w:lastRenderedPageBreak/>
        <w:t>Training model</w:t>
      </w:r>
    </w:p>
    <w:p w14:paraId="62F9C48A" w14:textId="7C088056" w:rsidR="002531FF" w:rsidRPr="002531FF" w:rsidRDefault="00213F1B" w:rsidP="002531FF">
      <w:r>
        <w:rPr>
          <w:noProof/>
        </w:rPr>
        <w:drawing>
          <wp:inline distT="0" distB="0" distL="0" distR="0" wp14:anchorId="6D305043" wp14:editId="425662B4">
            <wp:extent cx="4669654" cy="310903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73784" cy="3111789"/>
                    </a:xfrm>
                    <a:prstGeom prst="rect">
                      <a:avLst/>
                    </a:prstGeom>
                  </pic:spPr>
                </pic:pic>
              </a:graphicData>
            </a:graphic>
          </wp:inline>
        </w:drawing>
      </w:r>
    </w:p>
    <w:p w14:paraId="2BFE0B15" w14:textId="77777777" w:rsidR="00A31EDE" w:rsidRDefault="00A31EDE" w:rsidP="00A31EDE">
      <w:pPr>
        <w:pStyle w:val="HTMLPreformatted"/>
        <w:shd w:val="clear" w:color="auto" w:fill="FFFFFF"/>
        <w:wordWrap w:val="0"/>
        <w:rPr>
          <w:rStyle w:val="gd15mcfceub"/>
          <w:rFonts w:ascii="Lucida Console" w:hAnsi="Lucida Console"/>
          <w:color w:val="000000"/>
          <w:bdr w:val="none" w:sz="0" w:space="0" w:color="auto" w:frame="1"/>
        </w:rPr>
      </w:pPr>
    </w:p>
    <w:p w14:paraId="461DDDA5" w14:textId="4BABDEB5" w:rsidR="002531FF" w:rsidRDefault="007D71EE" w:rsidP="00A31EDE">
      <w:r>
        <w:rPr>
          <w:noProof/>
        </w:rPr>
        <w:drawing>
          <wp:inline distT="0" distB="0" distL="0" distR="0" wp14:anchorId="22A47E2C" wp14:editId="678DF2E3">
            <wp:extent cx="4855845" cy="141160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5845" cy="1411605"/>
                    </a:xfrm>
                    <a:prstGeom prst="rect">
                      <a:avLst/>
                    </a:prstGeom>
                    <a:noFill/>
                    <a:ln>
                      <a:noFill/>
                    </a:ln>
                  </pic:spPr>
                </pic:pic>
              </a:graphicData>
            </a:graphic>
          </wp:inline>
        </w:drawing>
      </w:r>
    </w:p>
    <w:p w14:paraId="780C5E08" w14:textId="77777777" w:rsidR="00B0760E" w:rsidRDefault="00B0760E" w:rsidP="006B3995"/>
    <w:p w14:paraId="36169E8C" w14:textId="5B1F0CDF" w:rsidR="003444E3" w:rsidRDefault="003444E3" w:rsidP="006B3995"/>
    <w:p w14:paraId="513DADBD" w14:textId="463F06A0" w:rsidR="00ED65D1" w:rsidRDefault="00ED65D1" w:rsidP="006B3995"/>
    <w:p w14:paraId="7AEDEF3B" w14:textId="14FF92BD" w:rsidR="00ED65D1" w:rsidRDefault="00ED65D1" w:rsidP="006B3995"/>
    <w:p w14:paraId="2BAD0A25" w14:textId="77777777" w:rsidR="00ED65D1" w:rsidRDefault="00ED65D1" w:rsidP="006B3995"/>
    <w:p w14:paraId="3CA292A7" w14:textId="05F85BB9" w:rsidR="003444E3" w:rsidRDefault="003444E3" w:rsidP="003444E3">
      <w:pPr>
        <w:pStyle w:val="Heading2"/>
      </w:pPr>
      <w:r>
        <w:lastRenderedPageBreak/>
        <w:t xml:space="preserve">Model 8 - </w:t>
      </w:r>
      <w:r w:rsidRPr="003444E3">
        <w:t xml:space="preserve">DT model </w:t>
      </w:r>
      <w:r w:rsidR="00716F32">
        <w:t>–</w:t>
      </w:r>
      <w:r w:rsidRPr="003444E3">
        <w:t xml:space="preserve"> </w:t>
      </w:r>
      <w:r w:rsidR="00716F32">
        <w:t>“</w:t>
      </w:r>
      <w:r w:rsidRPr="003444E3">
        <w:t>Y</w:t>
      </w:r>
      <w:r w:rsidR="00716F32">
        <w:t>”</w:t>
      </w:r>
      <w:r w:rsidRPr="003444E3">
        <w:t xml:space="preserve"> for Group=1</w:t>
      </w:r>
    </w:p>
    <w:p w14:paraId="012231FC" w14:textId="77777777" w:rsidR="00716F32" w:rsidRPr="006B3995" w:rsidRDefault="00716F32" w:rsidP="00716F32">
      <w:pPr>
        <w:pStyle w:val="Heading3"/>
      </w:pPr>
      <w:r>
        <w:t>Full Decision tree</w:t>
      </w:r>
    </w:p>
    <w:p w14:paraId="2729A80C" w14:textId="7AC94D62" w:rsidR="003444E3" w:rsidRDefault="00EA45F2" w:rsidP="003444E3">
      <w:r>
        <w:rPr>
          <w:noProof/>
        </w:rPr>
        <w:drawing>
          <wp:inline distT="0" distB="0" distL="0" distR="0" wp14:anchorId="694B0BD8" wp14:editId="3EEDA62D">
            <wp:extent cx="3546629" cy="234495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49199" cy="2346653"/>
                    </a:xfrm>
                    <a:prstGeom prst="rect">
                      <a:avLst/>
                    </a:prstGeom>
                  </pic:spPr>
                </pic:pic>
              </a:graphicData>
            </a:graphic>
          </wp:inline>
        </w:drawing>
      </w:r>
    </w:p>
    <w:p w14:paraId="0EE122AB" w14:textId="77777777" w:rsidR="00716F32" w:rsidRDefault="00716F32" w:rsidP="00716F32">
      <w:pPr>
        <w:pStyle w:val="Heading3"/>
      </w:pPr>
      <w:r>
        <w:t>After pruning the decision tree</w:t>
      </w:r>
    </w:p>
    <w:p w14:paraId="042FE64C" w14:textId="4FB2786D" w:rsidR="003444E3" w:rsidRDefault="00EA45F2" w:rsidP="006B3995">
      <w:r>
        <w:rPr>
          <w:noProof/>
        </w:rPr>
        <w:drawing>
          <wp:inline distT="0" distB="0" distL="0" distR="0" wp14:anchorId="74E9F0F0" wp14:editId="6122A1E2">
            <wp:extent cx="3395709" cy="22539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04123" cy="2259582"/>
                    </a:xfrm>
                    <a:prstGeom prst="rect">
                      <a:avLst/>
                    </a:prstGeom>
                  </pic:spPr>
                </pic:pic>
              </a:graphicData>
            </a:graphic>
          </wp:inline>
        </w:drawing>
      </w:r>
    </w:p>
    <w:p w14:paraId="3ED6401B" w14:textId="77777777" w:rsidR="002D2398" w:rsidRDefault="002D2398" w:rsidP="002D2398">
      <w:pPr>
        <w:pStyle w:val="Heading3"/>
      </w:pPr>
      <w:r>
        <w:t>Training model</w:t>
      </w:r>
    </w:p>
    <w:p w14:paraId="3C663276" w14:textId="7D9EE11E" w:rsidR="002D2398" w:rsidRDefault="001C7E29" w:rsidP="002D2398">
      <w:pPr>
        <w:pStyle w:val="HTMLPreformatted"/>
        <w:shd w:val="clear" w:color="auto" w:fill="FFFFFF"/>
        <w:wordWrap w:val="0"/>
        <w:rPr>
          <w:rStyle w:val="gd15mcfceub"/>
          <w:rFonts w:ascii="Lucida Console" w:hAnsi="Lucida Console"/>
          <w:color w:val="000000"/>
          <w:bdr w:val="none" w:sz="0" w:space="0" w:color="auto" w:frame="1"/>
        </w:rPr>
      </w:pPr>
      <w:r>
        <w:rPr>
          <w:noProof/>
        </w:rPr>
        <w:drawing>
          <wp:inline distT="0" distB="0" distL="0" distR="0" wp14:anchorId="532F3428" wp14:editId="0A5B466E">
            <wp:extent cx="4194554" cy="278661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94554" cy="2786617"/>
                    </a:xfrm>
                    <a:prstGeom prst="rect">
                      <a:avLst/>
                    </a:prstGeom>
                  </pic:spPr>
                </pic:pic>
              </a:graphicData>
            </a:graphic>
          </wp:inline>
        </w:drawing>
      </w:r>
    </w:p>
    <w:p w14:paraId="597B33E0" w14:textId="77777777" w:rsidR="009B278A" w:rsidRDefault="009B278A" w:rsidP="002D2398">
      <w:pPr>
        <w:pStyle w:val="HTMLPreformatted"/>
        <w:shd w:val="clear" w:color="auto" w:fill="FFFFFF"/>
        <w:wordWrap w:val="0"/>
        <w:rPr>
          <w:rStyle w:val="gd15mcfceub"/>
          <w:rFonts w:ascii="Lucida Console" w:hAnsi="Lucida Console"/>
          <w:color w:val="000000"/>
          <w:bdr w:val="none" w:sz="0" w:space="0" w:color="auto" w:frame="1"/>
        </w:rPr>
      </w:pPr>
    </w:p>
    <w:p w14:paraId="260A2D8E" w14:textId="31EBED8A" w:rsidR="009B278A" w:rsidRDefault="007D71EE" w:rsidP="002D2398">
      <w:r>
        <w:rPr>
          <w:noProof/>
        </w:rPr>
        <w:lastRenderedPageBreak/>
        <w:drawing>
          <wp:inline distT="0" distB="0" distL="0" distR="0" wp14:anchorId="6083CD33" wp14:editId="149EFA10">
            <wp:extent cx="5095875" cy="1429385"/>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5875" cy="1429385"/>
                    </a:xfrm>
                    <a:prstGeom prst="rect">
                      <a:avLst/>
                    </a:prstGeom>
                    <a:noFill/>
                    <a:ln>
                      <a:noFill/>
                    </a:ln>
                  </pic:spPr>
                </pic:pic>
              </a:graphicData>
            </a:graphic>
          </wp:inline>
        </w:drawing>
      </w:r>
    </w:p>
    <w:p w14:paraId="637E44AC" w14:textId="77777777" w:rsidR="00EA45F2" w:rsidRDefault="00EA45F2" w:rsidP="006B3995"/>
    <w:p w14:paraId="44546166" w14:textId="286AEABC" w:rsidR="003444E3" w:rsidRDefault="003444E3" w:rsidP="006B3995"/>
    <w:p w14:paraId="28BBF81A" w14:textId="4E29D410" w:rsidR="00ED65D1" w:rsidRDefault="00ED65D1" w:rsidP="006B3995"/>
    <w:p w14:paraId="35B942C1" w14:textId="77777777" w:rsidR="00ED65D1" w:rsidRDefault="00ED65D1" w:rsidP="006B3995"/>
    <w:p w14:paraId="34C9838B" w14:textId="20109D54" w:rsidR="003444E3" w:rsidRDefault="003444E3" w:rsidP="003444E3">
      <w:pPr>
        <w:pStyle w:val="Heading2"/>
      </w:pPr>
      <w:r>
        <w:t xml:space="preserve">Model 9 - </w:t>
      </w:r>
      <w:r w:rsidRPr="003444E3">
        <w:t xml:space="preserve">DT model </w:t>
      </w:r>
      <w:r w:rsidR="00716F32">
        <w:t>–</w:t>
      </w:r>
      <w:r w:rsidRPr="003444E3">
        <w:t xml:space="preserve"> </w:t>
      </w:r>
      <w:r w:rsidR="00716F32">
        <w:t>“</w:t>
      </w:r>
      <w:r w:rsidRPr="003444E3">
        <w:t>X</w:t>
      </w:r>
      <w:r w:rsidR="00716F32">
        <w:t>”</w:t>
      </w:r>
      <w:r w:rsidRPr="003444E3">
        <w:t xml:space="preserve"> and </w:t>
      </w:r>
      <w:r w:rsidR="00716F32">
        <w:t>“</w:t>
      </w:r>
      <w:r w:rsidRPr="003444E3">
        <w:t>Y</w:t>
      </w:r>
      <w:r w:rsidR="00716F32">
        <w:t>”</w:t>
      </w:r>
      <w:r w:rsidRPr="003444E3">
        <w:t xml:space="preserve"> for Group=1</w:t>
      </w:r>
    </w:p>
    <w:p w14:paraId="17E42F92" w14:textId="77777777" w:rsidR="00716F32" w:rsidRPr="006B3995" w:rsidRDefault="00716F32" w:rsidP="00716F32">
      <w:pPr>
        <w:pStyle w:val="Heading3"/>
      </w:pPr>
      <w:r>
        <w:t>Full Decision tree</w:t>
      </w:r>
    </w:p>
    <w:p w14:paraId="6997973E" w14:textId="00FD91F7" w:rsidR="003444E3" w:rsidRDefault="00B7117E" w:rsidP="003444E3">
      <w:r w:rsidRPr="00B7117E">
        <w:rPr>
          <w:noProof/>
        </w:rPr>
        <w:drawing>
          <wp:inline distT="0" distB="0" distL="0" distR="0" wp14:anchorId="36734B55" wp14:editId="35A6AF39">
            <wp:extent cx="5046955" cy="3367582"/>
            <wp:effectExtent l="0" t="0" r="190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058658" cy="3375391"/>
                    </a:xfrm>
                    <a:prstGeom prst="rect">
                      <a:avLst/>
                    </a:prstGeom>
                  </pic:spPr>
                </pic:pic>
              </a:graphicData>
            </a:graphic>
          </wp:inline>
        </w:drawing>
      </w:r>
    </w:p>
    <w:p w14:paraId="6DFBB40A" w14:textId="77777777" w:rsidR="00716F32" w:rsidRDefault="00716F32" w:rsidP="00716F32">
      <w:pPr>
        <w:pStyle w:val="Heading3"/>
      </w:pPr>
      <w:r>
        <w:lastRenderedPageBreak/>
        <w:t>After pruning the decision tree</w:t>
      </w:r>
    </w:p>
    <w:p w14:paraId="710054FE" w14:textId="1C047DB2" w:rsidR="003444E3" w:rsidRDefault="004844F2" w:rsidP="006B3995">
      <w:r>
        <w:rPr>
          <w:noProof/>
        </w:rPr>
        <w:drawing>
          <wp:inline distT="0" distB="0" distL="0" distR="0" wp14:anchorId="7356E3D0" wp14:editId="11075F7A">
            <wp:extent cx="4345619" cy="2894552"/>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48997" cy="2896802"/>
                    </a:xfrm>
                    <a:prstGeom prst="rect">
                      <a:avLst/>
                    </a:prstGeom>
                  </pic:spPr>
                </pic:pic>
              </a:graphicData>
            </a:graphic>
          </wp:inline>
        </w:drawing>
      </w:r>
    </w:p>
    <w:p w14:paraId="5D65E572" w14:textId="77777777" w:rsidR="00AA5AD5" w:rsidRDefault="00AA5AD5" w:rsidP="00AA5AD5">
      <w:pPr>
        <w:pStyle w:val="Heading3"/>
      </w:pPr>
      <w:r>
        <w:t>Training model</w:t>
      </w:r>
    </w:p>
    <w:p w14:paraId="29201E4F" w14:textId="1A3C46B1" w:rsidR="00AA5AD5" w:rsidRDefault="004844F2" w:rsidP="00AA5AD5">
      <w:pPr>
        <w:pStyle w:val="HTMLPreformatted"/>
        <w:shd w:val="clear" w:color="auto" w:fill="FFFFFF"/>
        <w:wordWrap w:val="0"/>
        <w:rPr>
          <w:rStyle w:val="gd15mcfceub"/>
          <w:rFonts w:ascii="Lucida Console" w:hAnsi="Lucida Console"/>
          <w:color w:val="000000"/>
          <w:bdr w:val="none" w:sz="0" w:space="0" w:color="auto" w:frame="1"/>
        </w:rPr>
      </w:pPr>
      <w:r>
        <w:rPr>
          <w:noProof/>
        </w:rPr>
        <w:drawing>
          <wp:inline distT="0" distB="0" distL="0" distR="0" wp14:anchorId="1570B26B" wp14:editId="177CDFCF">
            <wp:extent cx="4805697" cy="3199616"/>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805697" cy="3199616"/>
                    </a:xfrm>
                    <a:prstGeom prst="rect">
                      <a:avLst/>
                    </a:prstGeom>
                  </pic:spPr>
                </pic:pic>
              </a:graphicData>
            </a:graphic>
          </wp:inline>
        </w:drawing>
      </w:r>
    </w:p>
    <w:p w14:paraId="7ED1724D" w14:textId="77777777" w:rsidR="00F33B73" w:rsidRDefault="00F33B73" w:rsidP="00AA5AD5">
      <w:pPr>
        <w:pStyle w:val="HTMLPreformatted"/>
        <w:shd w:val="clear" w:color="auto" w:fill="FFFFFF"/>
        <w:wordWrap w:val="0"/>
        <w:rPr>
          <w:rStyle w:val="gd15mcfceub"/>
          <w:rFonts w:ascii="Lucida Console" w:hAnsi="Lucida Console"/>
          <w:color w:val="000000"/>
          <w:bdr w:val="none" w:sz="0" w:space="0" w:color="auto" w:frame="1"/>
        </w:rPr>
      </w:pPr>
    </w:p>
    <w:p w14:paraId="587DA8EB" w14:textId="2CA2CA36" w:rsidR="00F33B73" w:rsidRDefault="00F33B73" w:rsidP="00AA5AD5"/>
    <w:p w14:paraId="7C34546D" w14:textId="3B99AC44" w:rsidR="008912B3" w:rsidRDefault="008912B3" w:rsidP="00AA5AD5">
      <w:r>
        <w:rPr>
          <w:noProof/>
        </w:rPr>
        <w:drawing>
          <wp:inline distT="0" distB="0" distL="0" distR="0" wp14:anchorId="7A34BDC6" wp14:editId="4E841154">
            <wp:extent cx="4962525" cy="1447165"/>
            <wp:effectExtent l="0" t="0" r="952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62525" cy="1447165"/>
                    </a:xfrm>
                    <a:prstGeom prst="rect">
                      <a:avLst/>
                    </a:prstGeom>
                    <a:noFill/>
                    <a:ln>
                      <a:noFill/>
                    </a:ln>
                  </pic:spPr>
                </pic:pic>
              </a:graphicData>
            </a:graphic>
          </wp:inline>
        </w:drawing>
      </w:r>
    </w:p>
    <w:p w14:paraId="4717F93B" w14:textId="117283FF" w:rsidR="00B727A2" w:rsidRPr="006B3995" w:rsidRDefault="00B727A2" w:rsidP="006B3995">
      <w:bookmarkStart w:id="1" w:name="_GoBack"/>
      <w:bookmarkEnd w:id="1"/>
    </w:p>
    <w:sectPr w:rsidR="00B727A2" w:rsidRPr="006B39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986101"/>
    <w:multiLevelType w:val="hybridMultilevel"/>
    <w:tmpl w:val="BD7E0B3C"/>
    <w:lvl w:ilvl="0" w:tplc="45D8E604">
      <w:start w:val="1"/>
      <w:numFmt w:val="decimal"/>
      <w:lvlText w:val="%1"/>
      <w:lvlJc w:val="left"/>
      <w:pPr>
        <w:ind w:left="600" w:hanging="360"/>
      </w:pPr>
      <w:rPr>
        <w:rFonts w:hint="default"/>
      </w:rPr>
    </w:lvl>
    <w:lvl w:ilvl="1" w:tplc="18090019" w:tentative="1">
      <w:start w:val="1"/>
      <w:numFmt w:val="lowerLetter"/>
      <w:lvlText w:val="%2."/>
      <w:lvlJc w:val="left"/>
      <w:pPr>
        <w:ind w:left="1320" w:hanging="360"/>
      </w:pPr>
    </w:lvl>
    <w:lvl w:ilvl="2" w:tplc="1809001B" w:tentative="1">
      <w:start w:val="1"/>
      <w:numFmt w:val="lowerRoman"/>
      <w:lvlText w:val="%3."/>
      <w:lvlJc w:val="right"/>
      <w:pPr>
        <w:ind w:left="2040" w:hanging="180"/>
      </w:pPr>
    </w:lvl>
    <w:lvl w:ilvl="3" w:tplc="1809000F" w:tentative="1">
      <w:start w:val="1"/>
      <w:numFmt w:val="decimal"/>
      <w:lvlText w:val="%4."/>
      <w:lvlJc w:val="left"/>
      <w:pPr>
        <w:ind w:left="2760" w:hanging="360"/>
      </w:pPr>
    </w:lvl>
    <w:lvl w:ilvl="4" w:tplc="18090019" w:tentative="1">
      <w:start w:val="1"/>
      <w:numFmt w:val="lowerLetter"/>
      <w:lvlText w:val="%5."/>
      <w:lvlJc w:val="left"/>
      <w:pPr>
        <w:ind w:left="3480" w:hanging="360"/>
      </w:pPr>
    </w:lvl>
    <w:lvl w:ilvl="5" w:tplc="1809001B" w:tentative="1">
      <w:start w:val="1"/>
      <w:numFmt w:val="lowerRoman"/>
      <w:lvlText w:val="%6."/>
      <w:lvlJc w:val="right"/>
      <w:pPr>
        <w:ind w:left="4200" w:hanging="180"/>
      </w:pPr>
    </w:lvl>
    <w:lvl w:ilvl="6" w:tplc="1809000F" w:tentative="1">
      <w:start w:val="1"/>
      <w:numFmt w:val="decimal"/>
      <w:lvlText w:val="%7."/>
      <w:lvlJc w:val="left"/>
      <w:pPr>
        <w:ind w:left="4920" w:hanging="360"/>
      </w:pPr>
    </w:lvl>
    <w:lvl w:ilvl="7" w:tplc="18090019" w:tentative="1">
      <w:start w:val="1"/>
      <w:numFmt w:val="lowerLetter"/>
      <w:lvlText w:val="%8."/>
      <w:lvlJc w:val="left"/>
      <w:pPr>
        <w:ind w:left="5640" w:hanging="360"/>
      </w:pPr>
    </w:lvl>
    <w:lvl w:ilvl="8" w:tplc="1809001B" w:tentative="1">
      <w:start w:val="1"/>
      <w:numFmt w:val="lowerRoman"/>
      <w:lvlText w:val="%9."/>
      <w:lvlJc w:val="right"/>
      <w:pPr>
        <w:ind w:left="6360" w:hanging="180"/>
      </w:pPr>
    </w:lvl>
  </w:abstractNum>
  <w:abstractNum w:abstractNumId="1" w15:restartNumberingAfterBreak="0">
    <w:nsid w:val="304C0D33"/>
    <w:multiLevelType w:val="hybridMultilevel"/>
    <w:tmpl w:val="F4CE2720"/>
    <w:lvl w:ilvl="0" w:tplc="8BD25BB8">
      <w:start w:val="1"/>
      <w:numFmt w:val="decimal"/>
      <w:lvlText w:val="%1"/>
      <w:lvlJc w:val="left"/>
      <w:pPr>
        <w:ind w:left="600" w:hanging="360"/>
      </w:pPr>
      <w:rPr>
        <w:rFonts w:hint="default"/>
      </w:rPr>
    </w:lvl>
    <w:lvl w:ilvl="1" w:tplc="18090019" w:tentative="1">
      <w:start w:val="1"/>
      <w:numFmt w:val="lowerLetter"/>
      <w:lvlText w:val="%2."/>
      <w:lvlJc w:val="left"/>
      <w:pPr>
        <w:ind w:left="1320" w:hanging="360"/>
      </w:pPr>
    </w:lvl>
    <w:lvl w:ilvl="2" w:tplc="1809001B" w:tentative="1">
      <w:start w:val="1"/>
      <w:numFmt w:val="lowerRoman"/>
      <w:lvlText w:val="%3."/>
      <w:lvlJc w:val="right"/>
      <w:pPr>
        <w:ind w:left="2040" w:hanging="180"/>
      </w:pPr>
    </w:lvl>
    <w:lvl w:ilvl="3" w:tplc="1809000F" w:tentative="1">
      <w:start w:val="1"/>
      <w:numFmt w:val="decimal"/>
      <w:lvlText w:val="%4."/>
      <w:lvlJc w:val="left"/>
      <w:pPr>
        <w:ind w:left="2760" w:hanging="360"/>
      </w:pPr>
    </w:lvl>
    <w:lvl w:ilvl="4" w:tplc="18090019" w:tentative="1">
      <w:start w:val="1"/>
      <w:numFmt w:val="lowerLetter"/>
      <w:lvlText w:val="%5."/>
      <w:lvlJc w:val="left"/>
      <w:pPr>
        <w:ind w:left="3480" w:hanging="360"/>
      </w:pPr>
    </w:lvl>
    <w:lvl w:ilvl="5" w:tplc="1809001B" w:tentative="1">
      <w:start w:val="1"/>
      <w:numFmt w:val="lowerRoman"/>
      <w:lvlText w:val="%6."/>
      <w:lvlJc w:val="right"/>
      <w:pPr>
        <w:ind w:left="4200" w:hanging="180"/>
      </w:pPr>
    </w:lvl>
    <w:lvl w:ilvl="6" w:tplc="1809000F" w:tentative="1">
      <w:start w:val="1"/>
      <w:numFmt w:val="decimal"/>
      <w:lvlText w:val="%7."/>
      <w:lvlJc w:val="left"/>
      <w:pPr>
        <w:ind w:left="4920" w:hanging="360"/>
      </w:pPr>
    </w:lvl>
    <w:lvl w:ilvl="7" w:tplc="18090019" w:tentative="1">
      <w:start w:val="1"/>
      <w:numFmt w:val="lowerLetter"/>
      <w:lvlText w:val="%8."/>
      <w:lvlJc w:val="left"/>
      <w:pPr>
        <w:ind w:left="5640" w:hanging="360"/>
      </w:pPr>
    </w:lvl>
    <w:lvl w:ilvl="8" w:tplc="1809001B" w:tentative="1">
      <w:start w:val="1"/>
      <w:numFmt w:val="lowerRoman"/>
      <w:lvlText w:val="%9."/>
      <w:lvlJc w:val="right"/>
      <w:pPr>
        <w:ind w:left="6360" w:hanging="180"/>
      </w:pPr>
    </w:lvl>
  </w:abstractNum>
  <w:abstractNum w:abstractNumId="2" w15:restartNumberingAfterBreak="0">
    <w:nsid w:val="76904FA5"/>
    <w:multiLevelType w:val="hybridMultilevel"/>
    <w:tmpl w:val="D3C0EAF8"/>
    <w:lvl w:ilvl="0" w:tplc="46429DB6">
      <w:start w:val="1"/>
      <w:numFmt w:val="decimal"/>
      <w:lvlText w:val="%1"/>
      <w:lvlJc w:val="left"/>
      <w:pPr>
        <w:ind w:left="600" w:hanging="360"/>
      </w:pPr>
      <w:rPr>
        <w:rFonts w:hint="default"/>
      </w:rPr>
    </w:lvl>
    <w:lvl w:ilvl="1" w:tplc="18090019" w:tentative="1">
      <w:start w:val="1"/>
      <w:numFmt w:val="lowerLetter"/>
      <w:lvlText w:val="%2."/>
      <w:lvlJc w:val="left"/>
      <w:pPr>
        <w:ind w:left="1320" w:hanging="360"/>
      </w:pPr>
    </w:lvl>
    <w:lvl w:ilvl="2" w:tplc="1809001B" w:tentative="1">
      <w:start w:val="1"/>
      <w:numFmt w:val="lowerRoman"/>
      <w:lvlText w:val="%3."/>
      <w:lvlJc w:val="right"/>
      <w:pPr>
        <w:ind w:left="2040" w:hanging="180"/>
      </w:pPr>
    </w:lvl>
    <w:lvl w:ilvl="3" w:tplc="1809000F" w:tentative="1">
      <w:start w:val="1"/>
      <w:numFmt w:val="decimal"/>
      <w:lvlText w:val="%4."/>
      <w:lvlJc w:val="left"/>
      <w:pPr>
        <w:ind w:left="2760" w:hanging="360"/>
      </w:pPr>
    </w:lvl>
    <w:lvl w:ilvl="4" w:tplc="18090019" w:tentative="1">
      <w:start w:val="1"/>
      <w:numFmt w:val="lowerLetter"/>
      <w:lvlText w:val="%5."/>
      <w:lvlJc w:val="left"/>
      <w:pPr>
        <w:ind w:left="3480" w:hanging="360"/>
      </w:pPr>
    </w:lvl>
    <w:lvl w:ilvl="5" w:tplc="1809001B" w:tentative="1">
      <w:start w:val="1"/>
      <w:numFmt w:val="lowerRoman"/>
      <w:lvlText w:val="%6."/>
      <w:lvlJc w:val="right"/>
      <w:pPr>
        <w:ind w:left="4200" w:hanging="180"/>
      </w:pPr>
    </w:lvl>
    <w:lvl w:ilvl="6" w:tplc="1809000F" w:tentative="1">
      <w:start w:val="1"/>
      <w:numFmt w:val="decimal"/>
      <w:lvlText w:val="%7."/>
      <w:lvlJc w:val="left"/>
      <w:pPr>
        <w:ind w:left="4920" w:hanging="360"/>
      </w:pPr>
    </w:lvl>
    <w:lvl w:ilvl="7" w:tplc="18090019" w:tentative="1">
      <w:start w:val="1"/>
      <w:numFmt w:val="lowerLetter"/>
      <w:lvlText w:val="%8."/>
      <w:lvlJc w:val="left"/>
      <w:pPr>
        <w:ind w:left="5640" w:hanging="360"/>
      </w:pPr>
    </w:lvl>
    <w:lvl w:ilvl="8" w:tplc="1809001B" w:tentative="1">
      <w:start w:val="1"/>
      <w:numFmt w:val="lowerRoman"/>
      <w:lvlText w:val="%9."/>
      <w:lvlJc w:val="right"/>
      <w:pPr>
        <w:ind w:left="63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TM3MbAwNTI2tDBS0lEKTi0uzszPAykwrAUAJfOdxSwAAAA="/>
  </w:docVars>
  <w:rsids>
    <w:rsidRoot w:val="0065544E"/>
    <w:rsid w:val="000659B0"/>
    <w:rsid w:val="000A7F98"/>
    <w:rsid w:val="000C145A"/>
    <w:rsid w:val="000D177E"/>
    <w:rsid w:val="0019610D"/>
    <w:rsid w:val="001C3D6D"/>
    <w:rsid w:val="001C7E29"/>
    <w:rsid w:val="00213F1B"/>
    <w:rsid w:val="002250D1"/>
    <w:rsid w:val="002450F7"/>
    <w:rsid w:val="002531FF"/>
    <w:rsid w:val="00262094"/>
    <w:rsid w:val="00285625"/>
    <w:rsid w:val="00297EBC"/>
    <w:rsid w:val="002D2398"/>
    <w:rsid w:val="002D635B"/>
    <w:rsid w:val="003376D2"/>
    <w:rsid w:val="00341E68"/>
    <w:rsid w:val="003444E3"/>
    <w:rsid w:val="003542DD"/>
    <w:rsid w:val="0037000E"/>
    <w:rsid w:val="0041550E"/>
    <w:rsid w:val="004844F2"/>
    <w:rsid w:val="00484B76"/>
    <w:rsid w:val="004A16D1"/>
    <w:rsid w:val="004B4D94"/>
    <w:rsid w:val="004C1837"/>
    <w:rsid w:val="004C5CA0"/>
    <w:rsid w:val="004C707E"/>
    <w:rsid w:val="004D0C10"/>
    <w:rsid w:val="004F417E"/>
    <w:rsid w:val="00502C8A"/>
    <w:rsid w:val="005E4B22"/>
    <w:rsid w:val="005E70CA"/>
    <w:rsid w:val="00613690"/>
    <w:rsid w:val="00632A49"/>
    <w:rsid w:val="00654906"/>
    <w:rsid w:val="0065544E"/>
    <w:rsid w:val="0067578F"/>
    <w:rsid w:val="006813D2"/>
    <w:rsid w:val="0069206B"/>
    <w:rsid w:val="006B3995"/>
    <w:rsid w:val="006B5B44"/>
    <w:rsid w:val="006E32E9"/>
    <w:rsid w:val="006F6526"/>
    <w:rsid w:val="00716F32"/>
    <w:rsid w:val="00727D17"/>
    <w:rsid w:val="00783BBC"/>
    <w:rsid w:val="007B691E"/>
    <w:rsid w:val="007D71EE"/>
    <w:rsid w:val="007F164C"/>
    <w:rsid w:val="008912B3"/>
    <w:rsid w:val="00895BAE"/>
    <w:rsid w:val="008E2260"/>
    <w:rsid w:val="009B278A"/>
    <w:rsid w:val="00A157E0"/>
    <w:rsid w:val="00A21EF6"/>
    <w:rsid w:val="00A31EDE"/>
    <w:rsid w:val="00A35C0F"/>
    <w:rsid w:val="00A75ECA"/>
    <w:rsid w:val="00AA2173"/>
    <w:rsid w:val="00AA5AD5"/>
    <w:rsid w:val="00AD0780"/>
    <w:rsid w:val="00B0760E"/>
    <w:rsid w:val="00B20D62"/>
    <w:rsid w:val="00B35C8E"/>
    <w:rsid w:val="00B415D4"/>
    <w:rsid w:val="00B7117E"/>
    <w:rsid w:val="00B727A2"/>
    <w:rsid w:val="00B819EA"/>
    <w:rsid w:val="00B9534D"/>
    <w:rsid w:val="00BB3D40"/>
    <w:rsid w:val="00C46BBF"/>
    <w:rsid w:val="00C6535A"/>
    <w:rsid w:val="00C9497D"/>
    <w:rsid w:val="00CB62A9"/>
    <w:rsid w:val="00CC1168"/>
    <w:rsid w:val="00D1156B"/>
    <w:rsid w:val="00D14B76"/>
    <w:rsid w:val="00D21A9A"/>
    <w:rsid w:val="00DB6274"/>
    <w:rsid w:val="00DC709B"/>
    <w:rsid w:val="00DE467D"/>
    <w:rsid w:val="00E21762"/>
    <w:rsid w:val="00E725C2"/>
    <w:rsid w:val="00EA45F2"/>
    <w:rsid w:val="00EA4A15"/>
    <w:rsid w:val="00ED65D1"/>
    <w:rsid w:val="00EF29F6"/>
    <w:rsid w:val="00F146CD"/>
    <w:rsid w:val="00F2070A"/>
    <w:rsid w:val="00F33B73"/>
    <w:rsid w:val="00F35FA8"/>
    <w:rsid w:val="00F52797"/>
    <w:rsid w:val="00F57C6E"/>
    <w:rsid w:val="00FE4A5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39A8B"/>
  <w15:chartTrackingRefBased/>
  <w15:docId w15:val="{1A798AE7-3DBB-470C-B2F3-06616C48C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57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54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39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554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399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E725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E725C2"/>
    <w:rPr>
      <w:rFonts w:ascii="Courier New" w:eastAsia="Times New Roman" w:hAnsi="Courier New" w:cs="Courier New"/>
      <w:sz w:val="20"/>
      <w:szCs w:val="20"/>
      <w:lang w:eastAsia="en-IE"/>
    </w:rPr>
  </w:style>
  <w:style w:type="character" w:customStyle="1" w:styleId="gd15mcfceub">
    <w:name w:val="gd15mcfceub"/>
    <w:basedOn w:val="DefaultParagraphFont"/>
    <w:rsid w:val="00E725C2"/>
  </w:style>
  <w:style w:type="character" w:customStyle="1" w:styleId="gd15mcfckub">
    <w:name w:val="gd15mcfckub"/>
    <w:basedOn w:val="DefaultParagraphFont"/>
    <w:rsid w:val="00C9497D"/>
  </w:style>
  <w:style w:type="character" w:customStyle="1" w:styleId="gd15mcfcktb">
    <w:name w:val="gd15mcfcktb"/>
    <w:basedOn w:val="DefaultParagraphFont"/>
    <w:rsid w:val="00C9497D"/>
  </w:style>
  <w:style w:type="paragraph" w:styleId="ListParagraph">
    <w:name w:val="List Paragraph"/>
    <w:basedOn w:val="Normal"/>
    <w:uiPriority w:val="34"/>
    <w:qFormat/>
    <w:rsid w:val="002531FF"/>
    <w:pPr>
      <w:ind w:left="720"/>
      <w:contextualSpacing/>
    </w:pPr>
  </w:style>
  <w:style w:type="character" w:customStyle="1" w:styleId="Heading1Char">
    <w:name w:val="Heading 1 Char"/>
    <w:basedOn w:val="DefaultParagraphFont"/>
    <w:link w:val="Heading1"/>
    <w:uiPriority w:val="9"/>
    <w:rsid w:val="00A157E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157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7049">
      <w:bodyDiv w:val="1"/>
      <w:marLeft w:val="0"/>
      <w:marRight w:val="0"/>
      <w:marTop w:val="0"/>
      <w:marBottom w:val="0"/>
      <w:divBdr>
        <w:top w:val="none" w:sz="0" w:space="0" w:color="auto"/>
        <w:left w:val="none" w:sz="0" w:space="0" w:color="auto"/>
        <w:bottom w:val="none" w:sz="0" w:space="0" w:color="auto"/>
        <w:right w:val="none" w:sz="0" w:space="0" w:color="auto"/>
      </w:divBdr>
    </w:div>
    <w:div w:id="44913189">
      <w:bodyDiv w:val="1"/>
      <w:marLeft w:val="0"/>
      <w:marRight w:val="0"/>
      <w:marTop w:val="0"/>
      <w:marBottom w:val="0"/>
      <w:divBdr>
        <w:top w:val="none" w:sz="0" w:space="0" w:color="auto"/>
        <w:left w:val="none" w:sz="0" w:space="0" w:color="auto"/>
        <w:bottom w:val="none" w:sz="0" w:space="0" w:color="auto"/>
        <w:right w:val="none" w:sz="0" w:space="0" w:color="auto"/>
      </w:divBdr>
    </w:div>
    <w:div w:id="110639074">
      <w:bodyDiv w:val="1"/>
      <w:marLeft w:val="0"/>
      <w:marRight w:val="0"/>
      <w:marTop w:val="0"/>
      <w:marBottom w:val="0"/>
      <w:divBdr>
        <w:top w:val="none" w:sz="0" w:space="0" w:color="auto"/>
        <w:left w:val="none" w:sz="0" w:space="0" w:color="auto"/>
        <w:bottom w:val="none" w:sz="0" w:space="0" w:color="auto"/>
        <w:right w:val="none" w:sz="0" w:space="0" w:color="auto"/>
      </w:divBdr>
    </w:div>
    <w:div w:id="198712857">
      <w:bodyDiv w:val="1"/>
      <w:marLeft w:val="0"/>
      <w:marRight w:val="0"/>
      <w:marTop w:val="0"/>
      <w:marBottom w:val="0"/>
      <w:divBdr>
        <w:top w:val="none" w:sz="0" w:space="0" w:color="auto"/>
        <w:left w:val="none" w:sz="0" w:space="0" w:color="auto"/>
        <w:bottom w:val="none" w:sz="0" w:space="0" w:color="auto"/>
        <w:right w:val="none" w:sz="0" w:space="0" w:color="auto"/>
      </w:divBdr>
    </w:div>
    <w:div w:id="199978401">
      <w:bodyDiv w:val="1"/>
      <w:marLeft w:val="0"/>
      <w:marRight w:val="0"/>
      <w:marTop w:val="0"/>
      <w:marBottom w:val="0"/>
      <w:divBdr>
        <w:top w:val="none" w:sz="0" w:space="0" w:color="auto"/>
        <w:left w:val="none" w:sz="0" w:space="0" w:color="auto"/>
        <w:bottom w:val="none" w:sz="0" w:space="0" w:color="auto"/>
        <w:right w:val="none" w:sz="0" w:space="0" w:color="auto"/>
      </w:divBdr>
    </w:div>
    <w:div w:id="206767019">
      <w:bodyDiv w:val="1"/>
      <w:marLeft w:val="0"/>
      <w:marRight w:val="0"/>
      <w:marTop w:val="0"/>
      <w:marBottom w:val="0"/>
      <w:divBdr>
        <w:top w:val="none" w:sz="0" w:space="0" w:color="auto"/>
        <w:left w:val="none" w:sz="0" w:space="0" w:color="auto"/>
        <w:bottom w:val="none" w:sz="0" w:space="0" w:color="auto"/>
        <w:right w:val="none" w:sz="0" w:space="0" w:color="auto"/>
      </w:divBdr>
    </w:div>
    <w:div w:id="207959449">
      <w:bodyDiv w:val="1"/>
      <w:marLeft w:val="0"/>
      <w:marRight w:val="0"/>
      <w:marTop w:val="0"/>
      <w:marBottom w:val="0"/>
      <w:divBdr>
        <w:top w:val="none" w:sz="0" w:space="0" w:color="auto"/>
        <w:left w:val="none" w:sz="0" w:space="0" w:color="auto"/>
        <w:bottom w:val="none" w:sz="0" w:space="0" w:color="auto"/>
        <w:right w:val="none" w:sz="0" w:space="0" w:color="auto"/>
      </w:divBdr>
    </w:div>
    <w:div w:id="237983255">
      <w:bodyDiv w:val="1"/>
      <w:marLeft w:val="0"/>
      <w:marRight w:val="0"/>
      <w:marTop w:val="0"/>
      <w:marBottom w:val="0"/>
      <w:divBdr>
        <w:top w:val="none" w:sz="0" w:space="0" w:color="auto"/>
        <w:left w:val="none" w:sz="0" w:space="0" w:color="auto"/>
        <w:bottom w:val="none" w:sz="0" w:space="0" w:color="auto"/>
        <w:right w:val="none" w:sz="0" w:space="0" w:color="auto"/>
      </w:divBdr>
    </w:div>
    <w:div w:id="319387832">
      <w:bodyDiv w:val="1"/>
      <w:marLeft w:val="0"/>
      <w:marRight w:val="0"/>
      <w:marTop w:val="0"/>
      <w:marBottom w:val="0"/>
      <w:divBdr>
        <w:top w:val="none" w:sz="0" w:space="0" w:color="auto"/>
        <w:left w:val="none" w:sz="0" w:space="0" w:color="auto"/>
        <w:bottom w:val="none" w:sz="0" w:space="0" w:color="auto"/>
        <w:right w:val="none" w:sz="0" w:space="0" w:color="auto"/>
      </w:divBdr>
    </w:div>
    <w:div w:id="439691408">
      <w:bodyDiv w:val="1"/>
      <w:marLeft w:val="0"/>
      <w:marRight w:val="0"/>
      <w:marTop w:val="0"/>
      <w:marBottom w:val="0"/>
      <w:divBdr>
        <w:top w:val="none" w:sz="0" w:space="0" w:color="auto"/>
        <w:left w:val="none" w:sz="0" w:space="0" w:color="auto"/>
        <w:bottom w:val="none" w:sz="0" w:space="0" w:color="auto"/>
        <w:right w:val="none" w:sz="0" w:space="0" w:color="auto"/>
      </w:divBdr>
    </w:div>
    <w:div w:id="444076955">
      <w:bodyDiv w:val="1"/>
      <w:marLeft w:val="0"/>
      <w:marRight w:val="0"/>
      <w:marTop w:val="0"/>
      <w:marBottom w:val="0"/>
      <w:divBdr>
        <w:top w:val="none" w:sz="0" w:space="0" w:color="auto"/>
        <w:left w:val="none" w:sz="0" w:space="0" w:color="auto"/>
        <w:bottom w:val="none" w:sz="0" w:space="0" w:color="auto"/>
        <w:right w:val="none" w:sz="0" w:space="0" w:color="auto"/>
      </w:divBdr>
    </w:div>
    <w:div w:id="446899114">
      <w:bodyDiv w:val="1"/>
      <w:marLeft w:val="0"/>
      <w:marRight w:val="0"/>
      <w:marTop w:val="0"/>
      <w:marBottom w:val="0"/>
      <w:divBdr>
        <w:top w:val="none" w:sz="0" w:space="0" w:color="auto"/>
        <w:left w:val="none" w:sz="0" w:space="0" w:color="auto"/>
        <w:bottom w:val="none" w:sz="0" w:space="0" w:color="auto"/>
        <w:right w:val="none" w:sz="0" w:space="0" w:color="auto"/>
      </w:divBdr>
    </w:div>
    <w:div w:id="455028324">
      <w:bodyDiv w:val="1"/>
      <w:marLeft w:val="0"/>
      <w:marRight w:val="0"/>
      <w:marTop w:val="0"/>
      <w:marBottom w:val="0"/>
      <w:divBdr>
        <w:top w:val="none" w:sz="0" w:space="0" w:color="auto"/>
        <w:left w:val="none" w:sz="0" w:space="0" w:color="auto"/>
        <w:bottom w:val="none" w:sz="0" w:space="0" w:color="auto"/>
        <w:right w:val="none" w:sz="0" w:space="0" w:color="auto"/>
      </w:divBdr>
    </w:div>
    <w:div w:id="464933607">
      <w:bodyDiv w:val="1"/>
      <w:marLeft w:val="0"/>
      <w:marRight w:val="0"/>
      <w:marTop w:val="0"/>
      <w:marBottom w:val="0"/>
      <w:divBdr>
        <w:top w:val="none" w:sz="0" w:space="0" w:color="auto"/>
        <w:left w:val="none" w:sz="0" w:space="0" w:color="auto"/>
        <w:bottom w:val="none" w:sz="0" w:space="0" w:color="auto"/>
        <w:right w:val="none" w:sz="0" w:space="0" w:color="auto"/>
      </w:divBdr>
    </w:div>
    <w:div w:id="474027703">
      <w:bodyDiv w:val="1"/>
      <w:marLeft w:val="0"/>
      <w:marRight w:val="0"/>
      <w:marTop w:val="0"/>
      <w:marBottom w:val="0"/>
      <w:divBdr>
        <w:top w:val="none" w:sz="0" w:space="0" w:color="auto"/>
        <w:left w:val="none" w:sz="0" w:space="0" w:color="auto"/>
        <w:bottom w:val="none" w:sz="0" w:space="0" w:color="auto"/>
        <w:right w:val="none" w:sz="0" w:space="0" w:color="auto"/>
      </w:divBdr>
    </w:div>
    <w:div w:id="480927646">
      <w:bodyDiv w:val="1"/>
      <w:marLeft w:val="0"/>
      <w:marRight w:val="0"/>
      <w:marTop w:val="0"/>
      <w:marBottom w:val="0"/>
      <w:divBdr>
        <w:top w:val="none" w:sz="0" w:space="0" w:color="auto"/>
        <w:left w:val="none" w:sz="0" w:space="0" w:color="auto"/>
        <w:bottom w:val="none" w:sz="0" w:space="0" w:color="auto"/>
        <w:right w:val="none" w:sz="0" w:space="0" w:color="auto"/>
      </w:divBdr>
    </w:div>
    <w:div w:id="548539659">
      <w:bodyDiv w:val="1"/>
      <w:marLeft w:val="0"/>
      <w:marRight w:val="0"/>
      <w:marTop w:val="0"/>
      <w:marBottom w:val="0"/>
      <w:divBdr>
        <w:top w:val="none" w:sz="0" w:space="0" w:color="auto"/>
        <w:left w:val="none" w:sz="0" w:space="0" w:color="auto"/>
        <w:bottom w:val="none" w:sz="0" w:space="0" w:color="auto"/>
        <w:right w:val="none" w:sz="0" w:space="0" w:color="auto"/>
      </w:divBdr>
    </w:div>
    <w:div w:id="597100565">
      <w:bodyDiv w:val="1"/>
      <w:marLeft w:val="0"/>
      <w:marRight w:val="0"/>
      <w:marTop w:val="0"/>
      <w:marBottom w:val="0"/>
      <w:divBdr>
        <w:top w:val="none" w:sz="0" w:space="0" w:color="auto"/>
        <w:left w:val="none" w:sz="0" w:space="0" w:color="auto"/>
        <w:bottom w:val="none" w:sz="0" w:space="0" w:color="auto"/>
        <w:right w:val="none" w:sz="0" w:space="0" w:color="auto"/>
      </w:divBdr>
    </w:div>
    <w:div w:id="609241536">
      <w:bodyDiv w:val="1"/>
      <w:marLeft w:val="0"/>
      <w:marRight w:val="0"/>
      <w:marTop w:val="0"/>
      <w:marBottom w:val="0"/>
      <w:divBdr>
        <w:top w:val="none" w:sz="0" w:space="0" w:color="auto"/>
        <w:left w:val="none" w:sz="0" w:space="0" w:color="auto"/>
        <w:bottom w:val="none" w:sz="0" w:space="0" w:color="auto"/>
        <w:right w:val="none" w:sz="0" w:space="0" w:color="auto"/>
      </w:divBdr>
    </w:div>
    <w:div w:id="723455674">
      <w:bodyDiv w:val="1"/>
      <w:marLeft w:val="0"/>
      <w:marRight w:val="0"/>
      <w:marTop w:val="0"/>
      <w:marBottom w:val="0"/>
      <w:divBdr>
        <w:top w:val="none" w:sz="0" w:space="0" w:color="auto"/>
        <w:left w:val="none" w:sz="0" w:space="0" w:color="auto"/>
        <w:bottom w:val="none" w:sz="0" w:space="0" w:color="auto"/>
        <w:right w:val="none" w:sz="0" w:space="0" w:color="auto"/>
      </w:divBdr>
    </w:div>
    <w:div w:id="762453225">
      <w:bodyDiv w:val="1"/>
      <w:marLeft w:val="0"/>
      <w:marRight w:val="0"/>
      <w:marTop w:val="0"/>
      <w:marBottom w:val="0"/>
      <w:divBdr>
        <w:top w:val="none" w:sz="0" w:space="0" w:color="auto"/>
        <w:left w:val="none" w:sz="0" w:space="0" w:color="auto"/>
        <w:bottom w:val="none" w:sz="0" w:space="0" w:color="auto"/>
        <w:right w:val="none" w:sz="0" w:space="0" w:color="auto"/>
      </w:divBdr>
    </w:div>
    <w:div w:id="786699840">
      <w:bodyDiv w:val="1"/>
      <w:marLeft w:val="0"/>
      <w:marRight w:val="0"/>
      <w:marTop w:val="0"/>
      <w:marBottom w:val="0"/>
      <w:divBdr>
        <w:top w:val="none" w:sz="0" w:space="0" w:color="auto"/>
        <w:left w:val="none" w:sz="0" w:space="0" w:color="auto"/>
        <w:bottom w:val="none" w:sz="0" w:space="0" w:color="auto"/>
        <w:right w:val="none" w:sz="0" w:space="0" w:color="auto"/>
      </w:divBdr>
    </w:div>
    <w:div w:id="814416967">
      <w:bodyDiv w:val="1"/>
      <w:marLeft w:val="0"/>
      <w:marRight w:val="0"/>
      <w:marTop w:val="0"/>
      <w:marBottom w:val="0"/>
      <w:divBdr>
        <w:top w:val="none" w:sz="0" w:space="0" w:color="auto"/>
        <w:left w:val="none" w:sz="0" w:space="0" w:color="auto"/>
        <w:bottom w:val="none" w:sz="0" w:space="0" w:color="auto"/>
        <w:right w:val="none" w:sz="0" w:space="0" w:color="auto"/>
      </w:divBdr>
    </w:div>
    <w:div w:id="844981127">
      <w:bodyDiv w:val="1"/>
      <w:marLeft w:val="0"/>
      <w:marRight w:val="0"/>
      <w:marTop w:val="0"/>
      <w:marBottom w:val="0"/>
      <w:divBdr>
        <w:top w:val="none" w:sz="0" w:space="0" w:color="auto"/>
        <w:left w:val="none" w:sz="0" w:space="0" w:color="auto"/>
        <w:bottom w:val="none" w:sz="0" w:space="0" w:color="auto"/>
        <w:right w:val="none" w:sz="0" w:space="0" w:color="auto"/>
      </w:divBdr>
    </w:div>
    <w:div w:id="868179492">
      <w:bodyDiv w:val="1"/>
      <w:marLeft w:val="0"/>
      <w:marRight w:val="0"/>
      <w:marTop w:val="0"/>
      <w:marBottom w:val="0"/>
      <w:divBdr>
        <w:top w:val="none" w:sz="0" w:space="0" w:color="auto"/>
        <w:left w:val="none" w:sz="0" w:space="0" w:color="auto"/>
        <w:bottom w:val="none" w:sz="0" w:space="0" w:color="auto"/>
        <w:right w:val="none" w:sz="0" w:space="0" w:color="auto"/>
      </w:divBdr>
    </w:div>
    <w:div w:id="883564991">
      <w:bodyDiv w:val="1"/>
      <w:marLeft w:val="0"/>
      <w:marRight w:val="0"/>
      <w:marTop w:val="0"/>
      <w:marBottom w:val="0"/>
      <w:divBdr>
        <w:top w:val="none" w:sz="0" w:space="0" w:color="auto"/>
        <w:left w:val="none" w:sz="0" w:space="0" w:color="auto"/>
        <w:bottom w:val="none" w:sz="0" w:space="0" w:color="auto"/>
        <w:right w:val="none" w:sz="0" w:space="0" w:color="auto"/>
      </w:divBdr>
    </w:div>
    <w:div w:id="894121757">
      <w:bodyDiv w:val="1"/>
      <w:marLeft w:val="0"/>
      <w:marRight w:val="0"/>
      <w:marTop w:val="0"/>
      <w:marBottom w:val="0"/>
      <w:divBdr>
        <w:top w:val="none" w:sz="0" w:space="0" w:color="auto"/>
        <w:left w:val="none" w:sz="0" w:space="0" w:color="auto"/>
        <w:bottom w:val="none" w:sz="0" w:space="0" w:color="auto"/>
        <w:right w:val="none" w:sz="0" w:space="0" w:color="auto"/>
      </w:divBdr>
    </w:div>
    <w:div w:id="904296858">
      <w:bodyDiv w:val="1"/>
      <w:marLeft w:val="0"/>
      <w:marRight w:val="0"/>
      <w:marTop w:val="0"/>
      <w:marBottom w:val="0"/>
      <w:divBdr>
        <w:top w:val="none" w:sz="0" w:space="0" w:color="auto"/>
        <w:left w:val="none" w:sz="0" w:space="0" w:color="auto"/>
        <w:bottom w:val="none" w:sz="0" w:space="0" w:color="auto"/>
        <w:right w:val="none" w:sz="0" w:space="0" w:color="auto"/>
      </w:divBdr>
    </w:div>
    <w:div w:id="914972509">
      <w:bodyDiv w:val="1"/>
      <w:marLeft w:val="0"/>
      <w:marRight w:val="0"/>
      <w:marTop w:val="0"/>
      <w:marBottom w:val="0"/>
      <w:divBdr>
        <w:top w:val="none" w:sz="0" w:space="0" w:color="auto"/>
        <w:left w:val="none" w:sz="0" w:space="0" w:color="auto"/>
        <w:bottom w:val="none" w:sz="0" w:space="0" w:color="auto"/>
        <w:right w:val="none" w:sz="0" w:space="0" w:color="auto"/>
      </w:divBdr>
    </w:div>
    <w:div w:id="935013974">
      <w:bodyDiv w:val="1"/>
      <w:marLeft w:val="0"/>
      <w:marRight w:val="0"/>
      <w:marTop w:val="0"/>
      <w:marBottom w:val="0"/>
      <w:divBdr>
        <w:top w:val="none" w:sz="0" w:space="0" w:color="auto"/>
        <w:left w:val="none" w:sz="0" w:space="0" w:color="auto"/>
        <w:bottom w:val="none" w:sz="0" w:space="0" w:color="auto"/>
        <w:right w:val="none" w:sz="0" w:space="0" w:color="auto"/>
      </w:divBdr>
    </w:div>
    <w:div w:id="957251085">
      <w:bodyDiv w:val="1"/>
      <w:marLeft w:val="0"/>
      <w:marRight w:val="0"/>
      <w:marTop w:val="0"/>
      <w:marBottom w:val="0"/>
      <w:divBdr>
        <w:top w:val="none" w:sz="0" w:space="0" w:color="auto"/>
        <w:left w:val="none" w:sz="0" w:space="0" w:color="auto"/>
        <w:bottom w:val="none" w:sz="0" w:space="0" w:color="auto"/>
        <w:right w:val="none" w:sz="0" w:space="0" w:color="auto"/>
      </w:divBdr>
    </w:div>
    <w:div w:id="1018896840">
      <w:bodyDiv w:val="1"/>
      <w:marLeft w:val="0"/>
      <w:marRight w:val="0"/>
      <w:marTop w:val="0"/>
      <w:marBottom w:val="0"/>
      <w:divBdr>
        <w:top w:val="none" w:sz="0" w:space="0" w:color="auto"/>
        <w:left w:val="none" w:sz="0" w:space="0" w:color="auto"/>
        <w:bottom w:val="none" w:sz="0" w:space="0" w:color="auto"/>
        <w:right w:val="none" w:sz="0" w:space="0" w:color="auto"/>
      </w:divBdr>
    </w:div>
    <w:div w:id="1025714880">
      <w:bodyDiv w:val="1"/>
      <w:marLeft w:val="0"/>
      <w:marRight w:val="0"/>
      <w:marTop w:val="0"/>
      <w:marBottom w:val="0"/>
      <w:divBdr>
        <w:top w:val="none" w:sz="0" w:space="0" w:color="auto"/>
        <w:left w:val="none" w:sz="0" w:space="0" w:color="auto"/>
        <w:bottom w:val="none" w:sz="0" w:space="0" w:color="auto"/>
        <w:right w:val="none" w:sz="0" w:space="0" w:color="auto"/>
      </w:divBdr>
    </w:div>
    <w:div w:id="1031538468">
      <w:bodyDiv w:val="1"/>
      <w:marLeft w:val="0"/>
      <w:marRight w:val="0"/>
      <w:marTop w:val="0"/>
      <w:marBottom w:val="0"/>
      <w:divBdr>
        <w:top w:val="none" w:sz="0" w:space="0" w:color="auto"/>
        <w:left w:val="none" w:sz="0" w:space="0" w:color="auto"/>
        <w:bottom w:val="none" w:sz="0" w:space="0" w:color="auto"/>
        <w:right w:val="none" w:sz="0" w:space="0" w:color="auto"/>
      </w:divBdr>
    </w:div>
    <w:div w:id="1033385882">
      <w:bodyDiv w:val="1"/>
      <w:marLeft w:val="0"/>
      <w:marRight w:val="0"/>
      <w:marTop w:val="0"/>
      <w:marBottom w:val="0"/>
      <w:divBdr>
        <w:top w:val="none" w:sz="0" w:space="0" w:color="auto"/>
        <w:left w:val="none" w:sz="0" w:space="0" w:color="auto"/>
        <w:bottom w:val="none" w:sz="0" w:space="0" w:color="auto"/>
        <w:right w:val="none" w:sz="0" w:space="0" w:color="auto"/>
      </w:divBdr>
    </w:div>
    <w:div w:id="1066802204">
      <w:bodyDiv w:val="1"/>
      <w:marLeft w:val="0"/>
      <w:marRight w:val="0"/>
      <w:marTop w:val="0"/>
      <w:marBottom w:val="0"/>
      <w:divBdr>
        <w:top w:val="none" w:sz="0" w:space="0" w:color="auto"/>
        <w:left w:val="none" w:sz="0" w:space="0" w:color="auto"/>
        <w:bottom w:val="none" w:sz="0" w:space="0" w:color="auto"/>
        <w:right w:val="none" w:sz="0" w:space="0" w:color="auto"/>
      </w:divBdr>
    </w:div>
    <w:div w:id="1113666428">
      <w:bodyDiv w:val="1"/>
      <w:marLeft w:val="0"/>
      <w:marRight w:val="0"/>
      <w:marTop w:val="0"/>
      <w:marBottom w:val="0"/>
      <w:divBdr>
        <w:top w:val="none" w:sz="0" w:space="0" w:color="auto"/>
        <w:left w:val="none" w:sz="0" w:space="0" w:color="auto"/>
        <w:bottom w:val="none" w:sz="0" w:space="0" w:color="auto"/>
        <w:right w:val="none" w:sz="0" w:space="0" w:color="auto"/>
      </w:divBdr>
    </w:div>
    <w:div w:id="1162618891">
      <w:bodyDiv w:val="1"/>
      <w:marLeft w:val="0"/>
      <w:marRight w:val="0"/>
      <w:marTop w:val="0"/>
      <w:marBottom w:val="0"/>
      <w:divBdr>
        <w:top w:val="none" w:sz="0" w:space="0" w:color="auto"/>
        <w:left w:val="none" w:sz="0" w:space="0" w:color="auto"/>
        <w:bottom w:val="none" w:sz="0" w:space="0" w:color="auto"/>
        <w:right w:val="none" w:sz="0" w:space="0" w:color="auto"/>
      </w:divBdr>
    </w:div>
    <w:div w:id="1183134222">
      <w:bodyDiv w:val="1"/>
      <w:marLeft w:val="0"/>
      <w:marRight w:val="0"/>
      <w:marTop w:val="0"/>
      <w:marBottom w:val="0"/>
      <w:divBdr>
        <w:top w:val="none" w:sz="0" w:space="0" w:color="auto"/>
        <w:left w:val="none" w:sz="0" w:space="0" w:color="auto"/>
        <w:bottom w:val="none" w:sz="0" w:space="0" w:color="auto"/>
        <w:right w:val="none" w:sz="0" w:space="0" w:color="auto"/>
      </w:divBdr>
    </w:div>
    <w:div w:id="1189753094">
      <w:bodyDiv w:val="1"/>
      <w:marLeft w:val="0"/>
      <w:marRight w:val="0"/>
      <w:marTop w:val="0"/>
      <w:marBottom w:val="0"/>
      <w:divBdr>
        <w:top w:val="none" w:sz="0" w:space="0" w:color="auto"/>
        <w:left w:val="none" w:sz="0" w:space="0" w:color="auto"/>
        <w:bottom w:val="none" w:sz="0" w:space="0" w:color="auto"/>
        <w:right w:val="none" w:sz="0" w:space="0" w:color="auto"/>
      </w:divBdr>
    </w:div>
    <w:div w:id="1200243623">
      <w:bodyDiv w:val="1"/>
      <w:marLeft w:val="0"/>
      <w:marRight w:val="0"/>
      <w:marTop w:val="0"/>
      <w:marBottom w:val="0"/>
      <w:divBdr>
        <w:top w:val="none" w:sz="0" w:space="0" w:color="auto"/>
        <w:left w:val="none" w:sz="0" w:space="0" w:color="auto"/>
        <w:bottom w:val="none" w:sz="0" w:space="0" w:color="auto"/>
        <w:right w:val="none" w:sz="0" w:space="0" w:color="auto"/>
      </w:divBdr>
    </w:div>
    <w:div w:id="1318411559">
      <w:bodyDiv w:val="1"/>
      <w:marLeft w:val="0"/>
      <w:marRight w:val="0"/>
      <w:marTop w:val="0"/>
      <w:marBottom w:val="0"/>
      <w:divBdr>
        <w:top w:val="none" w:sz="0" w:space="0" w:color="auto"/>
        <w:left w:val="none" w:sz="0" w:space="0" w:color="auto"/>
        <w:bottom w:val="none" w:sz="0" w:space="0" w:color="auto"/>
        <w:right w:val="none" w:sz="0" w:space="0" w:color="auto"/>
      </w:divBdr>
    </w:div>
    <w:div w:id="1325626601">
      <w:bodyDiv w:val="1"/>
      <w:marLeft w:val="0"/>
      <w:marRight w:val="0"/>
      <w:marTop w:val="0"/>
      <w:marBottom w:val="0"/>
      <w:divBdr>
        <w:top w:val="none" w:sz="0" w:space="0" w:color="auto"/>
        <w:left w:val="none" w:sz="0" w:space="0" w:color="auto"/>
        <w:bottom w:val="none" w:sz="0" w:space="0" w:color="auto"/>
        <w:right w:val="none" w:sz="0" w:space="0" w:color="auto"/>
      </w:divBdr>
    </w:div>
    <w:div w:id="1328168779">
      <w:bodyDiv w:val="1"/>
      <w:marLeft w:val="0"/>
      <w:marRight w:val="0"/>
      <w:marTop w:val="0"/>
      <w:marBottom w:val="0"/>
      <w:divBdr>
        <w:top w:val="none" w:sz="0" w:space="0" w:color="auto"/>
        <w:left w:val="none" w:sz="0" w:space="0" w:color="auto"/>
        <w:bottom w:val="none" w:sz="0" w:space="0" w:color="auto"/>
        <w:right w:val="none" w:sz="0" w:space="0" w:color="auto"/>
      </w:divBdr>
    </w:div>
    <w:div w:id="1328706818">
      <w:bodyDiv w:val="1"/>
      <w:marLeft w:val="0"/>
      <w:marRight w:val="0"/>
      <w:marTop w:val="0"/>
      <w:marBottom w:val="0"/>
      <w:divBdr>
        <w:top w:val="none" w:sz="0" w:space="0" w:color="auto"/>
        <w:left w:val="none" w:sz="0" w:space="0" w:color="auto"/>
        <w:bottom w:val="none" w:sz="0" w:space="0" w:color="auto"/>
        <w:right w:val="none" w:sz="0" w:space="0" w:color="auto"/>
      </w:divBdr>
    </w:div>
    <w:div w:id="1344630505">
      <w:bodyDiv w:val="1"/>
      <w:marLeft w:val="0"/>
      <w:marRight w:val="0"/>
      <w:marTop w:val="0"/>
      <w:marBottom w:val="0"/>
      <w:divBdr>
        <w:top w:val="none" w:sz="0" w:space="0" w:color="auto"/>
        <w:left w:val="none" w:sz="0" w:space="0" w:color="auto"/>
        <w:bottom w:val="none" w:sz="0" w:space="0" w:color="auto"/>
        <w:right w:val="none" w:sz="0" w:space="0" w:color="auto"/>
      </w:divBdr>
    </w:div>
    <w:div w:id="1451321824">
      <w:bodyDiv w:val="1"/>
      <w:marLeft w:val="0"/>
      <w:marRight w:val="0"/>
      <w:marTop w:val="0"/>
      <w:marBottom w:val="0"/>
      <w:divBdr>
        <w:top w:val="none" w:sz="0" w:space="0" w:color="auto"/>
        <w:left w:val="none" w:sz="0" w:space="0" w:color="auto"/>
        <w:bottom w:val="none" w:sz="0" w:space="0" w:color="auto"/>
        <w:right w:val="none" w:sz="0" w:space="0" w:color="auto"/>
      </w:divBdr>
    </w:div>
    <w:div w:id="1471359843">
      <w:bodyDiv w:val="1"/>
      <w:marLeft w:val="0"/>
      <w:marRight w:val="0"/>
      <w:marTop w:val="0"/>
      <w:marBottom w:val="0"/>
      <w:divBdr>
        <w:top w:val="none" w:sz="0" w:space="0" w:color="auto"/>
        <w:left w:val="none" w:sz="0" w:space="0" w:color="auto"/>
        <w:bottom w:val="none" w:sz="0" w:space="0" w:color="auto"/>
        <w:right w:val="none" w:sz="0" w:space="0" w:color="auto"/>
      </w:divBdr>
    </w:div>
    <w:div w:id="1483692599">
      <w:bodyDiv w:val="1"/>
      <w:marLeft w:val="0"/>
      <w:marRight w:val="0"/>
      <w:marTop w:val="0"/>
      <w:marBottom w:val="0"/>
      <w:divBdr>
        <w:top w:val="none" w:sz="0" w:space="0" w:color="auto"/>
        <w:left w:val="none" w:sz="0" w:space="0" w:color="auto"/>
        <w:bottom w:val="none" w:sz="0" w:space="0" w:color="auto"/>
        <w:right w:val="none" w:sz="0" w:space="0" w:color="auto"/>
      </w:divBdr>
    </w:div>
    <w:div w:id="1510681034">
      <w:bodyDiv w:val="1"/>
      <w:marLeft w:val="0"/>
      <w:marRight w:val="0"/>
      <w:marTop w:val="0"/>
      <w:marBottom w:val="0"/>
      <w:divBdr>
        <w:top w:val="none" w:sz="0" w:space="0" w:color="auto"/>
        <w:left w:val="none" w:sz="0" w:space="0" w:color="auto"/>
        <w:bottom w:val="none" w:sz="0" w:space="0" w:color="auto"/>
        <w:right w:val="none" w:sz="0" w:space="0" w:color="auto"/>
      </w:divBdr>
    </w:div>
    <w:div w:id="1555392564">
      <w:bodyDiv w:val="1"/>
      <w:marLeft w:val="0"/>
      <w:marRight w:val="0"/>
      <w:marTop w:val="0"/>
      <w:marBottom w:val="0"/>
      <w:divBdr>
        <w:top w:val="none" w:sz="0" w:space="0" w:color="auto"/>
        <w:left w:val="none" w:sz="0" w:space="0" w:color="auto"/>
        <w:bottom w:val="none" w:sz="0" w:space="0" w:color="auto"/>
        <w:right w:val="none" w:sz="0" w:space="0" w:color="auto"/>
      </w:divBdr>
    </w:div>
    <w:div w:id="1565217885">
      <w:bodyDiv w:val="1"/>
      <w:marLeft w:val="0"/>
      <w:marRight w:val="0"/>
      <w:marTop w:val="0"/>
      <w:marBottom w:val="0"/>
      <w:divBdr>
        <w:top w:val="none" w:sz="0" w:space="0" w:color="auto"/>
        <w:left w:val="none" w:sz="0" w:space="0" w:color="auto"/>
        <w:bottom w:val="none" w:sz="0" w:space="0" w:color="auto"/>
        <w:right w:val="none" w:sz="0" w:space="0" w:color="auto"/>
      </w:divBdr>
    </w:div>
    <w:div w:id="1592205416">
      <w:bodyDiv w:val="1"/>
      <w:marLeft w:val="0"/>
      <w:marRight w:val="0"/>
      <w:marTop w:val="0"/>
      <w:marBottom w:val="0"/>
      <w:divBdr>
        <w:top w:val="none" w:sz="0" w:space="0" w:color="auto"/>
        <w:left w:val="none" w:sz="0" w:space="0" w:color="auto"/>
        <w:bottom w:val="none" w:sz="0" w:space="0" w:color="auto"/>
        <w:right w:val="none" w:sz="0" w:space="0" w:color="auto"/>
      </w:divBdr>
    </w:div>
    <w:div w:id="1594893767">
      <w:bodyDiv w:val="1"/>
      <w:marLeft w:val="0"/>
      <w:marRight w:val="0"/>
      <w:marTop w:val="0"/>
      <w:marBottom w:val="0"/>
      <w:divBdr>
        <w:top w:val="none" w:sz="0" w:space="0" w:color="auto"/>
        <w:left w:val="none" w:sz="0" w:space="0" w:color="auto"/>
        <w:bottom w:val="none" w:sz="0" w:space="0" w:color="auto"/>
        <w:right w:val="none" w:sz="0" w:space="0" w:color="auto"/>
      </w:divBdr>
    </w:div>
    <w:div w:id="1625036760">
      <w:bodyDiv w:val="1"/>
      <w:marLeft w:val="0"/>
      <w:marRight w:val="0"/>
      <w:marTop w:val="0"/>
      <w:marBottom w:val="0"/>
      <w:divBdr>
        <w:top w:val="none" w:sz="0" w:space="0" w:color="auto"/>
        <w:left w:val="none" w:sz="0" w:space="0" w:color="auto"/>
        <w:bottom w:val="none" w:sz="0" w:space="0" w:color="auto"/>
        <w:right w:val="none" w:sz="0" w:space="0" w:color="auto"/>
      </w:divBdr>
    </w:div>
    <w:div w:id="1664777450">
      <w:bodyDiv w:val="1"/>
      <w:marLeft w:val="0"/>
      <w:marRight w:val="0"/>
      <w:marTop w:val="0"/>
      <w:marBottom w:val="0"/>
      <w:divBdr>
        <w:top w:val="none" w:sz="0" w:space="0" w:color="auto"/>
        <w:left w:val="none" w:sz="0" w:space="0" w:color="auto"/>
        <w:bottom w:val="none" w:sz="0" w:space="0" w:color="auto"/>
        <w:right w:val="none" w:sz="0" w:space="0" w:color="auto"/>
      </w:divBdr>
    </w:div>
    <w:div w:id="1665206507">
      <w:bodyDiv w:val="1"/>
      <w:marLeft w:val="0"/>
      <w:marRight w:val="0"/>
      <w:marTop w:val="0"/>
      <w:marBottom w:val="0"/>
      <w:divBdr>
        <w:top w:val="none" w:sz="0" w:space="0" w:color="auto"/>
        <w:left w:val="none" w:sz="0" w:space="0" w:color="auto"/>
        <w:bottom w:val="none" w:sz="0" w:space="0" w:color="auto"/>
        <w:right w:val="none" w:sz="0" w:space="0" w:color="auto"/>
      </w:divBdr>
    </w:div>
    <w:div w:id="1667123626">
      <w:bodyDiv w:val="1"/>
      <w:marLeft w:val="0"/>
      <w:marRight w:val="0"/>
      <w:marTop w:val="0"/>
      <w:marBottom w:val="0"/>
      <w:divBdr>
        <w:top w:val="none" w:sz="0" w:space="0" w:color="auto"/>
        <w:left w:val="none" w:sz="0" w:space="0" w:color="auto"/>
        <w:bottom w:val="none" w:sz="0" w:space="0" w:color="auto"/>
        <w:right w:val="none" w:sz="0" w:space="0" w:color="auto"/>
      </w:divBdr>
    </w:div>
    <w:div w:id="1693990049">
      <w:bodyDiv w:val="1"/>
      <w:marLeft w:val="0"/>
      <w:marRight w:val="0"/>
      <w:marTop w:val="0"/>
      <w:marBottom w:val="0"/>
      <w:divBdr>
        <w:top w:val="none" w:sz="0" w:space="0" w:color="auto"/>
        <w:left w:val="none" w:sz="0" w:space="0" w:color="auto"/>
        <w:bottom w:val="none" w:sz="0" w:space="0" w:color="auto"/>
        <w:right w:val="none" w:sz="0" w:space="0" w:color="auto"/>
      </w:divBdr>
    </w:div>
    <w:div w:id="1760786216">
      <w:bodyDiv w:val="1"/>
      <w:marLeft w:val="0"/>
      <w:marRight w:val="0"/>
      <w:marTop w:val="0"/>
      <w:marBottom w:val="0"/>
      <w:divBdr>
        <w:top w:val="none" w:sz="0" w:space="0" w:color="auto"/>
        <w:left w:val="none" w:sz="0" w:space="0" w:color="auto"/>
        <w:bottom w:val="none" w:sz="0" w:space="0" w:color="auto"/>
        <w:right w:val="none" w:sz="0" w:space="0" w:color="auto"/>
      </w:divBdr>
    </w:div>
    <w:div w:id="1952008996">
      <w:bodyDiv w:val="1"/>
      <w:marLeft w:val="0"/>
      <w:marRight w:val="0"/>
      <w:marTop w:val="0"/>
      <w:marBottom w:val="0"/>
      <w:divBdr>
        <w:top w:val="none" w:sz="0" w:space="0" w:color="auto"/>
        <w:left w:val="none" w:sz="0" w:space="0" w:color="auto"/>
        <w:bottom w:val="none" w:sz="0" w:space="0" w:color="auto"/>
        <w:right w:val="none" w:sz="0" w:space="0" w:color="auto"/>
      </w:divBdr>
    </w:div>
    <w:div w:id="1975525774">
      <w:bodyDiv w:val="1"/>
      <w:marLeft w:val="0"/>
      <w:marRight w:val="0"/>
      <w:marTop w:val="0"/>
      <w:marBottom w:val="0"/>
      <w:divBdr>
        <w:top w:val="none" w:sz="0" w:space="0" w:color="auto"/>
        <w:left w:val="none" w:sz="0" w:space="0" w:color="auto"/>
        <w:bottom w:val="none" w:sz="0" w:space="0" w:color="auto"/>
        <w:right w:val="none" w:sz="0" w:space="0" w:color="auto"/>
      </w:divBdr>
    </w:div>
    <w:div w:id="2004695590">
      <w:bodyDiv w:val="1"/>
      <w:marLeft w:val="0"/>
      <w:marRight w:val="0"/>
      <w:marTop w:val="0"/>
      <w:marBottom w:val="0"/>
      <w:divBdr>
        <w:top w:val="none" w:sz="0" w:space="0" w:color="auto"/>
        <w:left w:val="none" w:sz="0" w:space="0" w:color="auto"/>
        <w:bottom w:val="none" w:sz="0" w:space="0" w:color="auto"/>
        <w:right w:val="none" w:sz="0" w:space="0" w:color="auto"/>
      </w:divBdr>
    </w:div>
    <w:div w:id="2033457777">
      <w:bodyDiv w:val="1"/>
      <w:marLeft w:val="0"/>
      <w:marRight w:val="0"/>
      <w:marTop w:val="0"/>
      <w:marBottom w:val="0"/>
      <w:divBdr>
        <w:top w:val="none" w:sz="0" w:space="0" w:color="auto"/>
        <w:left w:val="none" w:sz="0" w:space="0" w:color="auto"/>
        <w:bottom w:val="none" w:sz="0" w:space="0" w:color="auto"/>
        <w:right w:val="none" w:sz="0" w:space="0" w:color="auto"/>
      </w:divBdr>
    </w:div>
    <w:div w:id="203457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G"/><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theme" Target="theme/theme1.xm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G"/><Relationship Id="rId40" Type="http://schemas.openxmlformats.org/officeDocument/2006/relationships/image" Target="media/image36.jpeg"/><Relationship Id="rId5" Type="http://schemas.openxmlformats.org/officeDocument/2006/relationships/image" Target="media/image1.jpeg"/><Relationship Id="rId15" Type="http://schemas.openxmlformats.org/officeDocument/2006/relationships/image" Target="media/image11.JP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image" Target="media/image23.JPG"/><Relationship Id="rId30" Type="http://schemas.openxmlformats.org/officeDocument/2006/relationships/image" Target="media/image26.JPG"/><Relationship Id="rId35" Type="http://schemas.openxmlformats.org/officeDocument/2006/relationships/image" Target="media/image31.JPG"/><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G"/><Relationship Id="rId25" Type="http://schemas.openxmlformats.org/officeDocument/2006/relationships/image" Target="media/image21.JPG"/><Relationship Id="rId33" Type="http://schemas.openxmlformats.org/officeDocument/2006/relationships/image" Target="media/image29.jpeg"/><Relationship Id="rId38" Type="http://schemas.openxmlformats.org/officeDocument/2006/relationships/image" Target="media/image3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8</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Salvadori</dc:creator>
  <cp:keywords/>
  <dc:description/>
  <cp:lastModifiedBy>Tim Browning</cp:lastModifiedBy>
  <cp:revision>2</cp:revision>
  <dcterms:created xsi:type="dcterms:W3CDTF">2020-04-09T14:55:00Z</dcterms:created>
  <dcterms:modified xsi:type="dcterms:W3CDTF">2020-04-09T14:55:00Z</dcterms:modified>
</cp:coreProperties>
</file>